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B108C4" w14:textId="77777777" w:rsidR="00C010D5" w:rsidRPr="00833A16" w:rsidRDefault="00C010D5" w:rsidP="00F00649">
      <w:pPr>
        <w:pStyle w:val="Titolo1"/>
        <w:ind w:left="-425"/>
        <w:rPr>
          <w:color w:val="FA4616"/>
        </w:rPr>
      </w:pPr>
      <w:r w:rsidRPr="00833A16">
        <w:rPr>
          <w:color w:val="FA4616"/>
        </w:rPr>
        <w:t>MODULO DI ISCRIZIONE</w:t>
      </w:r>
    </w:p>
    <w:p w14:paraId="7DA9F5E1" w14:textId="77777777" w:rsidR="00C010D5" w:rsidRPr="00833A16" w:rsidRDefault="00C010D5" w:rsidP="00F00649">
      <w:pPr>
        <w:pStyle w:val="Titolo2"/>
        <w:ind w:left="-425"/>
        <w:rPr>
          <w:color w:val="FA4616"/>
        </w:rPr>
      </w:pPr>
      <w:r w:rsidRPr="00833A16">
        <w:rPr>
          <w:color w:val="FA4616"/>
        </w:rPr>
        <w:t>A TITOLO INDIVIDUALE</w:t>
      </w:r>
    </w:p>
    <w:p w14:paraId="7C4ABF28" w14:textId="77777777" w:rsidR="00C010D5" w:rsidRDefault="00C010D5"/>
    <w:p w14:paraId="5A945CA3" w14:textId="77777777" w:rsidR="00C010D5" w:rsidRDefault="00C010D5"/>
    <w:p w14:paraId="08B2C3D7" w14:textId="77777777" w:rsidR="00C010D5" w:rsidRDefault="00C010D5"/>
    <w:p w14:paraId="4D0FD4CA" w14:textId="417E3B04" w:rsidR="00C010D5" w:rsidRPr="005533F5" w:rsidRDefault="00C010D5"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66F357334B754DABAD16589041ED150E"/>
          </w:placeholder>
        </w:sdtPr>
        <w:sdtContent>
          <w:r w:rsidR="00AC77CC">
            <w:rPr>
              <w:rFonts w:ascii="Gotham Light" w:hAnsi="Gotham Light" w:cs="Arial"/>
              <w:sz w:val="18"/>
              <w:szCs w:val="18"/>
            </w:rPr>
            <w:t>___________________________________________________________________________</w:t>
          </w:r>
        </w:sdtContent>
      </w:sdt>
    </w:p>
    <w:p w14:paraId="7363205F"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66F357334B754DABAD16589041ED150E"/>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66F357334B754DABAD16589041ED150E"/>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66F357334B754DABAD16589041ED150E"/>
          </w:placeholder>
        </w:sdtPr>
        <w:sdtContent>
          <w:r w:rsidRPr="005533F5">
            <w:rPr>
              <w:rFonts w:ascii="Gotham Light" w:hAnsi="Gotham Light" w:cs="Arial"/>
              <w:sz w:val="18"/>
              <w:szCs w:val="18"/>
            </w:rPr>
            <w:t>_____________________</w:t>
          </w:r>
        </w:sdtContent>
      </w:sdt>
    </w:p>
    <w:p w14:paraId="3CDDD84B"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66F357334B754DABAD16589041ED150E"/>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66F357334B754DABAD16589041ED150E"/>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66F357334B754DABAD16589041ED150E"/>
          </w:placeholder>
        </w:sdtPr>
        <w:sdtEndPr>
          <w:rPr>
            <w:color w:val="auto"/>
          </w:rPr>
        </w:sdtEndPr>
        <w:sdtContent>
          <w:r w:rsidRPr="005C561D">
            <w:rPr>
              <w:rFonts w:ascii="Gotham Light" w:hAnsi="Gotham Light" w:cs="Arial"/>
              <w:sz w:val="22"/>
              <w:szCs w:val="18"/>
            </w:rPr>
            <w:t>___________</w:t>
          </w:r>
        </w:sdtContent>
      </w:sdt>
    </w:p>
    <w:p w14:paraId="25BF91C9"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66F357334B754DABAD16589041ED150E"/>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66F357334B754DABAD16589041ED150E"/>
          </w:placeholder>
        </w:sdtPr>
        <w:sdtContent>
          <w:r w:rsidRPr="005533F5">
            <w:rPr>
              <w:rFonts w:ascii="Gotham Light" w:hAnsi="Gotham Light" w:cs="Arial"/>
              <w:sz w:val="18"/>
              <w:szCs w:val="18"/>
            </w:rPr>
            <w:t>__________________________________________________</w:t>
          </w:r>
        </w:sdtContent>
      </w:sdt>
    </w:p>
    <w:p w14:paraId="41488C02" w14:textId="77777777" w:rsidR="00C010D5" w:rsidRPr="00B010EC" w:rsidRDefault="00C010D5"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66F357334B754DABAD16589041ED150E"/>
          </w:placeholder>
        </w:sdtPr>
        <w:sdtContent>
          <w:r w:rsidRPr="00B010EC">
            <w:rPr>
              <w:rFonts w:ascii="Gotham Light" w:hAnsi="Gotham Light" w:cs="Arial"/>
              <w:sz w:val="18"/>
              <w:szCs w:val="18"/>
            </w:rPr>
            <w:t>________________________________________________________________________________</w:t>
          </w:r>
        </w:sdtContent>
      </w:sdt>
    </w:p>
    <w:p w14:paraId="6EB73150" w14:textId="32BD8603" w:rsidR="00D32215" w:rsidRDefault="00D3221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1   </w:t>
      </w:r>
      <w:sdt>
        <w:sdtPr>
          <w:rPr>
            <w:rFonts w:ascii="Gotham Light" w:hAnsi="Gotham Light" w:cs="Arial"/>
            <w:sz w:val="18"/>
            <w:szCs w:val="18"/>
          </w:rPr>
          <w:id w:val="589055971"/>
          <w:placeholder>
            <w:docPart w:val="D7FE635D0B184AAB8EBE53F19E994772"/>
          </w:placeholder>
        </w:sdtPr>
        <w:sdtContent>
          <w:r w:rsidRPr="00B010EC">
            <w:rPr>
              <w:rFonts w:ascii="Gotham Light" w:hAnsi="Gotham Light" w:cs="Arial"/>
              <w:sz w:val="18"/>
              <w:szCs w:val="18"/>
            </w:rPr>
            <w:t>________________________________________________________________________________</w:t>
          </w:r>
        </w:sdtContent>
      </w:sdt>
    </w:p>
    <w:p w14:paraId="0B6448C7" w14:textId="2115C73D" w:rsidR="00504FF5" w:rsidRDefault="00504FF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2  </w:t>
      </w:r>
      <w:sdt>
        <w:sdtPr>
          <w:rPr>
            <w:rFonts w:ascii="Gotham Light" w:hAnsi="Gotham Light" w:cs="Arial"/>
            <w:sz w:val="18"/>
            <w:szCs w:val="18"/>
          </w:rPr>
          <w:id w:val="-340622079"/>
          <w:placeholder>
            <w:docPart w:val="127274DCA91A41FEBE9E16DDC1A29036"/>
          </w:placeholder>
        </w:sdtPr>
        <w:sdtContent>
          <w:r w:rsidRPr="00B010EC">
            <w:rPr>
              <w:rFonts w:ascii="Gotham Light" w:hAnsi="Gotham Light" w:cs="Arial"/>
              <w:sz w:val="18"/>
              <w:szCs w:val="18"/>
            </w:rPr>
            <w:t>________________________________________________________________________________</w:t>
          </w:r>
        </w:sdtContent>
      </w:sdt>
    </w:p>
    <w:p w14:paraId="17300737" w14:textId="1D4F6F0F" w:rsidR="00C010D5" w:rsidRPr="00B010EC" w:rsidRDefault="00C010D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66F357334B754DABAD16589041ED150E"/>
          </w:placeholder>
        </w:sdt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8917E55" w14:textId="77777777" w:rsidR="00C010D5" w:rsidRDefault="00C010D5" w:rsidP="00864CD5">
      <w:pPr>
        <w:tabs>
          <w:tab w:val="left" w:pos="-426"/>
        </w:tabs>
        <w:ind w:left="-426"/>
        <w:jc w:val="both"/>
        <w:rPr>
          <w:rFonts w:ascii="Gotham Light" w:hAnsi="Gotham Light" w:cs="Arial"/>
          <w:iCs/>
          <w:color w:val="4C4C4C"/>
          <w:sz w:val="18"/>
          <w:szCs w:val="18"/>
        </w:rPr>
      </w:pPr>
    </w:p>
    <w:p w14:paraId="70A842F1" w14:textId="77777777" w:rsidR="00C010D5" w:rsidRPr="005533F5" w:rsidRDefault="00C010D5"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21CFD02" w14:textId="6D1BC2C9" w:rsidR="00C010D5" w:rsidRPr="005533F5" w:rsidRDefault="00C010D5"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a al</w:t>
      </w:r>
      <w:r w:rsidR="006A5C1C">
        <w:rPr>
          <w:rFonts w:ascii="Gotham Light" w:hAnsi="Gotham Light" w:cs="Arial"/>
          <w:sz w:val="18"/>
          <w:szCs w:val="18"/>
        </w:rPr>
        <w:t xml:space="preserve"> corso</w:t>
      </w:r>
      <w:r w:rsidRPr="009004E4">
        <w:rPr>
          <w:rFonts w:ascii="Gotham Light" w:hAnsi="Gotham Light" w:cs="Arial"/>
          <w:sz w:val="18"/>
          <w:szCs w:val="18"/>
        </w:rPr>
        <w:t xml:space="preserve"> </w:t>
      </w:r>
      <w:r w:rsidR="004D74A1" w:rsidRPr="004D74A1">
        <w:rPr>
          <w:rFonts w:ascii="Gotham Light" w:hAnsi="Gotham Light" w:cs="Arial"/>
          <w:noProof/>
          <w:color w:val="FA4616"/>
          <w:sz w:val="18"/>
          <w:szCs w:val="18"/>
        </w:rPr>
        <w:t>ESG e</w:t>
      </w:r>
      <w:r w:rsidR="004D74A1">
        <w:rPr>
          <w:rFonts w:ascii="Gotham Light" w:hAnsi="Gotham Light" w:cs="Arial"/>
          <w:sz w:val="18"/>
          <w:szCs w:val="18"/>
        </w:rPr>
        <w:t xml:space="preserve"> </w:t>
      </w:r>
      <w:r w:rsidR="005C32CB">
        <w:rPr>
          <w:rFonts w:ascii="Gotham Light" w:hAnsi="Gotham Light" w:cs="Arial"/>
          <w:noProof/>
          <w:color w:val="FA4616"/>
          <w:sz w:val="18"/>
          <w:szCs w:val="18"/>
        </w:rPr>
        <w:t>Finanza Sostenibile, I</w:t>
      </w:r>
      <w:r w:rsidR="00BA584A">
        <w:rPr>
          <w:rFonts w:ascii="Gotham Light" w:hAnsi="Gotham Light" w:cs="Arial"/>
          <w:noProof/>
          <w:color w:val="FA4616"/>
          <w:sz w:val="18"/>
          <w:szCs w:val="18"/>
        </w:rPr>
        <w:t>V</w:t>
      </w:r>
      <w:r w:rsidR="005C32CB">
        <w:rPr>
          <w:rFonts w:ascii="Gotham Light" w:hAnsi="Gotham Light" w:cs="Arial"/>
          <w:noProof/>
          <w:color w:val="FA4616"/>
          <w:sz w:val="18"/>
          <w:szCs w:val="18"/>
        </w:rPr>
        <w:t xml:space="preserve"> edizione,</w:t>
      </w:r>
      <w:r w:rsidRPr="00833A16">
        <w:rPr>
          <w:rFonts w:ascii="Gotham Light" w:hAnsi="Gotham Light" w:cs="Arial"/>
          <w:color w:val="FA4616"/>
          <w:sz w:val="18"/>
          <w:szCs w:val="18"/>
        </w:rPr>
        <w:t xml:space="preserve"> anno </w:t>
      </w:r>
      <w:r w:rsidRPr="00833A16">
        <w:rPr>
          <w:rFonts w:ascii="Gotham Light" w:hAnsi="Gotham Light" w:cs="Arial"/>
          <w:noProof/>
          <w:color w:val="FA4616"/>
          <w:sz w:val="18"/>
          <w:szCs w:val="18"/>
        </w:rPr>
        <w:t>202</w:t>
      </w:r>
      <w:r w:rsidR="00DC2405">
        <w:rPr>
          <w:rFonts w:ascii="Gotham Light" w:hAnsi="Gotham Light" w:cs="Arial"/>
          <w:noProof/>
          <w:color w:val="FA4616"/>
          <w:sz w:val="18"/>
          <w:szCs w:val="18"/>
        </w:rPr>
        <w:t>4</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D22E71B" w14:textId="77777777" w:rsidR="00C010D5" w:rsidRPr="005533F5" w:rsidRDefault="00C010D5" w:rsidP="00864CD5">
      <w:pPr>
        <w:tabs>
          <w:tab w:val="left" w:pos="-426"/>
        </w:tabs>
        <w:ind w:left="-426"/>
        <w:jc w:val="both"/>
        <w:rPr>
          <w:rFonts w:ascii="Gotham Light" w:hAnsi="Gotham Light" w:cs="Arial"/>
          <w:sz w:val="18"/>
          <w:szCs w:val="18"/>
        </w:rPr>
      </w:pPr>
    </w:p>
    <w:p w14:paraId="2F08C530"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7E818CC3" w14:textId="77777777" w:rsidR="00C010D5" w:rsidRPr="005533F5" w:rsidRDefault="00C010D5" w:rsidP="00864CD5">
      <w:pPr>
        <w:tabs>
          <w:tab w:val="left" w:pos="-426"/>
        </w:tabs>
        <w:ind w:left="-426"/>
        <w:rPr>
          <w:rFonts w:ascii="Gotham Light" w:hAnsi="Gotham Light" w:cs="Arial"/>
          <w:color w:val="808080"/>
          <w:sz w:val="18"/>
          <w:szCs w:val="18"/>
        </w:rPr>
      </w:pPr>
    </w:p>
    <w:p w14:paraId="4B021C3C" w14:textId="77777777" w:rsidR="00C010D5" w:rsidRPr="005533F5" w:rsidRDefault="00C010D5"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B020C54" w14:textId="4B5882D1"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981753">
        <w:rPr>
          <w:rFonts w:ascii="Gotham Light" w:hAnsi="Gotham Light" w:cs="Arial"/>
          <w:sz w:val="18"/>
          <w:szCs w:val="18"/>
        </w:rPr>
        <w:t>3.2</w:t>
      </w:r>
      <w:r w:rsidR="00AC77CC">
        <w:rPr>
          <w:rFonts w:ascii="Gotham Light" w:hAnsi="Gotham Light" w:cs="Arial"/>
          <w:sz w:val="18"/>
          <w:szCs w:val="18"/>
        </w:rPr>
        <w:t>0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89FC6E3" w14:textId="7777777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749DBA2B" w14:textId="77777777" w:rsidR="00C010D5" w:rsidRPr="005533F5" w:rsidRDefault="00C010D5" w:rsidP="00864CD5">
      <w:pPr>
        <w:tabs>
          <w:tab w:val="left" w:pos="-426"/>
        </w:tabs>
        <w:ind w:left="-426"/>
        <w:jc w:val="both"/>
        <w:rPr>
          <w:rFonts w:ascii="Gotham Light" w:hAnsi="Gotham Light" w:cs="Arial"/>
          <w:sz w:val="18"/>
          <w:szCs w:val="18"/>
        </w:rPr>
      </w:pPr>
    </w:p>
    <w:p w14:paraId="61FBFD4E" w14:textId="77777777" w:rsidR="00C010D5" w:rsidRPr="005533F5" w:rsidRDefault="00C010D5" w:rsidP="00864CD5">
      <w:pPr>
        <w:tabs>
          <w:tab w:val="left" w:pos="-426"/>
        </w:tabs>
        <w:ind w:left="-426"/>
        <w:jc w:val="both"/>
        <w:rPr>
          <w:rFonts w:ascii="Gotham Light" w:hAnsi="Gotham Light" w:cs="Arial"/>
          <w:sz w:val="18"/>
          <w:szCs w:val="18"/>
        </w:rPr>
      </w:pPr>
    </w:p>
    <w:p w14:paraId="1B317294"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305580E" w14:textId="77777777" w:rsidR="00C010D5" w:rsidRPr="005533F5" w:rsidRDefault="00C010D5" w:rsidP="00864CD5">
      <w:pPr>
        <w:tabs>
          <w:tab w:val="left" w:pos="-426"/>
        </w:tabs>
        <w:ind w:left="-426"/>
        <w:jc w:val="both"/>
        <w:rPr>
          <w:rFonts w:ascii="Gotham Light" w:hAnsi="Gotham Light" w:cs="Arial"/>
          <w:sz w:val="18"/>
          <w:szCs w:val="18"/>
        </w:rPr>
      </w:pPr>
    </w:p>
    <w:p w14:paraId="0F0FE515" w14:textId="77777777" w:rsidR="00C010D5" w:rsidRPr="00864CD5" w:rsidRDefault="00C010D5"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D421DB"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823B67C"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D1C8A7D" w14:textId="77777777" w:rsidR="00C010D5" w:rsidRPr="00864CD5" w:rsidRDefault="00C010D5" w:rsidP="00864CD5">
      <w:pPr>
        <w:tabs>
          <w:tab w:val="left" w:pos="-426"/>
        </w:tabs>
        <w:ind w:left="-426"/>
        <w:jc w:val="both"/>
        <w:rPr>
          <w:rFonts w:ascii="Gotham Light" w:hAnsi="Gotham Light" w:cs="Arial"/>
          <w:sz w:val="18"/>
          <w:szCs w:val="18"/>
        </w:rPr>
      </w:pPr>
    </w:p>
    <w:p w14:paraId="5AF9B646" w14:textId="77777777" w:rsidR="00C010D5" w:rsidRPr="0071201F"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8D2859B" w14:textId="77777777" w:rsidR="00C010D5" w:rsidRPr="005533F5" w:rsidRDefault="00C010D5" w:rsidP="00864CD5">
      <w:pPr>
        <w:tabs>
          <w:tab w:val="left" w:pos="-426"/>
        </w:tabs>
        <w:ind w:left="-426"/>
        <w:jc w:val="both"/>
        <w:rPr>
          <w:rFonts w:ascii="Gotham Light" w:hAnsi="Gotham Light" w:cs="Arial"/>
          <w:sz w:val="18"/>
          <w:szCs w:val="18"/>
        </w:rPr>
      </w:pPr>
    </w:p>
    <w:p w14:paraId="7F5C4D8B" w14:textId="77777777" w:rsidR="00C010D5" w:rsidRPr="005533F5" w:rsidRDefault="00C010D5" w:rsidP="00864CD5">
      <w:pPr>
        <w:tabs>
          <w:tab w:val="left" w:pos="-426"/>
        </w:tabs>
        <w:ind w:left="-426"/>
        <w:jc w:val="both"/>
        <w:rPr>
          <w:rFonts w:ascii="Gotham Light" w:hAnsi="Gotham Light" w:cs="Arial"/>
          <w:sz w:val="18"/>
          <w:szCs w:val="18"/>
        </w:rPr>
      </w:pPr>
    </w:p>
    <w:p w14:paraId="1317BD38"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0C2BA3B" w14:textId="77777777" w:rsidR="00C010D5" w:rsidRPr="005533F5" w:rsidRDefault="00C010D5" w:rsidP="00864CD5">
      <w:pPr>
        <w:tabs>
          <w:tab w:val="left" w:pos="-426"/>
        </w:tabs>
        <w:ind w:left="-426"/>
        <w:jc w:val="both"/>
        <w:rPr>
          <w:rFonts w:ascii="Gotham Light" w:hAnsi="Gotham Light" w:cs="Arial"/>
          <w:sz w:val="18"/>
          <w:szCs w:val="18"/>
        </w:rPr>
      </w:pPr>
    </w:p>
    <w:p w14:paraId="196F1558" w14:textId="77777777" w:rsidR="00C010D5" w:rsidRPr="005533F5" w:rsidRDefault="00C010D5" w:rsidP="00864CD5">
      <w:pPr>
        <w:tabs>
          <w:tab w:val="left" w:pos="-426"/>
        </w:tabs>
        <w:ind w:left="-426"/>
        <w:jc w:val="both"/>
        <w:rPr>
          <w:rFonts w:ascii="Gotham Light" w:hAnsi="Gotham Light" w:cs="Arial"/>
          <w:sz w:val="18"/>
          <w:szCs w:val="18"/>
        </w:rPr>
      </w:pPr>
    </w:p>
    <w:p w14:paraId="55929561" w14:textId="77777777" w:rsidR="00C010D5" w:rsidRPr="005533F5" w:rsidRDefault="00C010D5" w:rsidP="00864CD5">
      <w:pPr>
        <w:tabs>
          <w:tab w:val="left" w:pos="-426"/>
        </w:tabs>
        <w:ind w:left="-426"/>
        <w:jc w:val="both"/>
        <w:rPr>
          <w:rFonts w:ascii="Gotham Light" w:hAnsi="Gotham Light" w:cs="Arial"/>
          <w:sz w:val="18"/>
          <w:szCs w:val="18"/>
        </w:rPr>
      </w:pPr>
    </w:p>
    <w:p w14:paraId="73797DDB" w14:textId="77777777" w:rsidR="00C010D5" w:rsidRPr="005533F5" w:rsidRDefault="00C010D5" w:rsidP="00864CD5">
      <w:pPr>
        <w:tabs>
          <w:tab w:val="left" w:pos="-426"/>
        </w:tabs>
        <w:ind w:left="-426"/>
        <w:jc w:val="both"/>
        <w:rPr>
          <w:rFonts w:ascii="Gotham Light" w:hAnsi="Gotham Light" w:cs="Arial"/>
          <w:sz w:val="18"/>
          <w:szCs w:val="18"/>
        </w:rPr>
      </w:pPr>
    </w:p>
    <w:p w14:paraId="16DE2FAD" w14:textId="77777777" w:rsidR="00C010D5" w:rsidRPr="005533F5" w:rsidRDefault="00C010D5" w:rsidP="00864CD5">
      <w:pPr>
        <w:tabs>
          <w:tab w:val="left" w:pos="-426"/>
        </w:tabs>
        <w:ind w:left="-426"/>
        <w:jc w:val="both"/>
        <w:rPr>
          <w:rFonts w:ascii="Gotham Light" w:hAnsi="Gotham Light" w:cs="Arial"/>
          <w:sz w:val="18"/>
          <w:szCs w:val="18"/>
        </w:rPr>
      </w:pPr>
    </w:p>
    <w:p w14:paraId="64D7AFBA" w14:textId="77777777" w:rsidR="00C010D5" w:rsidRPr="00ED2CC9" w:rsidRDefault="00C010D5"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0450741CDA584D7A81C0DFAB97612814"/>
          </w:placeholder>
          <w:date>
            <w:dateFormat w:val="dd/MM/yyyy"/>
            <w:lid w:val="it-IT"/>
            <w:storeMappedDataAs w:val="dateTime"/>
            <w:calendar w:val="gregorian"/>
          </w:date>
        </w:sdt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2E5F0CACF2A84949B43CD68DC3D5E1E8"/>
          </w:placeholder>
        </w:sdtPr>
        <w:sdtContent>
          <w:r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417D4F08" w14:textId="77777777" w:rsidR="00C010D5" w:rsidRPr="005533F5" w:rsidRDefault="00C010D5" w:rsidP="00864CD5">
      <w:pPr>
        <w:tabs>
          <w:tab w:val="left" w:pos="-426"/>
        </w:tabs>
        <w:ind w:left="-426"/>
        <w:rPr>
          <w:rFonts w:ascii="Gotham Light" w:hAnsi="Gotham Light" w:cs="Arial"/>
          <w:sz w:val="18"/>
          <w:szCs w:val="18"/>
        </w:rPr>
      </w:pPr>
    </w:p>
    <w:p w14:paraId="7F4DC549" w14:textId="77777777" w:rsidR="00C010D5" w:rsidRPr="005533F5" w:rsidRDefault="00C010D5" w:rsidP="00864CD5">
      <w:pPr>
        <w:tabs>
          <w:tab w:val="left" w:pos="-426"/>
        </w:tabs>
        <w:ind w:left="-426"/>
        <w:rPr>
          <w:rFonts w:ascii="Gotham Light" w:hAnsi="Gotham Light" w:cs="Arial"/>
          <w:sz w:val="18"/>
          <w:szCs w:val="18"/>
        </w:rPr>
      </w:pPr>
    </w:p>
    <w:p w14:paraId="65968A7D" w14:textId="77777777" w:rsidR="00C010D5" w:rsidRPr="005533F5" w:rsidRDefault="00C010D5" w:rsidP="00864CD5">
      <w:pPr>
        <w:tabs>
          <w:tab w:val="left" w:pos="-426"/>
        </w:tabs>
        <w:ind w:left="-426"/>
        <w:rPr>
          <w:rFonts w:ascii="Gotham Light" w:hAnsi="Gotham Light" w:cs="Arial"/>
          <w:sz w:val="18"/>
          <w:szCs w:val="18"/>
        </w:rPr>
      </w:pPr>
    </w:p>
    <w:p w14:paraId="5B4BB8BF" w14:textId="77777777" w:rsidR="00C010D5" w:rsidRDefault="00C010D5" w:rsidP="00864CD5">
      <w:pPr>
        <w:tabs>
          <w:tab w:val="left" w:pos="-426"/>
        </w:tabs>
        <w:ind w:left="-426"/>
        <w:rPr>
          <w:rFonts w:ascii="Gotham Light" w:hAnsi="Gotham Light" w:cs="Arial"/>
          <w:sz w:val="18"/>
          <w:szCs w:val="18"/>
        </w:rPr>
      </w:pPr>
    </w:p>
    <w:p w14:paraId="118813E9" w14:textId="77777777" w:rsidR="00C010D5" w:rsidRDefault="00C010D5" w:rsidP="00864CD5">
      <w:pPr>
        <w:tabs>
          <w:tab w:val="left" w:pos="-426"/>
        </w:tabs>
        <w:ind w:left="-426"/>
        <w:rPr>
          <w:rFonts w:ascii="Gotham Light" w:hAnsi="Gotham Light" w:cs="Arial"/>
          <w:sz w:val="18"/>
          <w:szCs w:val="18"/>
        </w:rPr>
      </w:pPr>
    </w:p>
    <w:p w14:paraId="2C709454" w14:textId="77777777" w:rsidR="00C010D5" w:rsidRDefault="00C010D5" w:rsidP="004F5D1F">
      <w:pPr>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75F71430" w14:textId="77777777" w:rsidR="00C010D5" w:rsidRPr="004F5D1F" w:rsidRDefault="00C010D5"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2CE7844" w14:textId="77777777" w:rsidR="00C010D5" w:rsidRPr="005533F5" w:rsidRDefault="00C010D5" w:rsidP="00472E23">
      <w:pPr>
        <w:ind w:left="-426"/>
        <w:jc w:val="both"/>
        <w:rPr>
          <w:rFonts w:ascii="Gotham Light" w:hAnsi="Gotham Light" w:cs="Arial"/>
          <w:color w:val="4C4C4C"/>
          <w:sz w:val="18"/>
          <w:szCs w:val="18"/>
        </w:rPr>
      </w:pPr>
    </w:p>
    <w:p w14:paraId="65E881DF" w14:textId="77777777" w:rsidR="00C010D5" w:rsidRPr="005533F5" w:rsidRDefault="00C010D5" w:rsidP="00472E23">
      <w:pPr>
        <w:tabs>
          <w:tab w:val="left" w:pos="-426"/>
        </w:tabs>
        <w:ind w:left="-426"/>
        <w:jc w:val="both"/>
        <w:rPr>
          <w:rFonts w:ascii="Gotham Light" w:hAnsi="Gotham Light" w:cs="Arial"/>
          <w:sz w:val="18"/>
          <w:szCs w:val="18"/>
        </w:rPr>
      </w:pPr>
    </w:p>
    <w:p w14:paraId="23CB388E"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464572AE" w14:textId="77777777" w:rsidR="00C010D5" w:rsidRPr="009004E4" w:rsidRDefault="00C010D5" w:rsidP="00472E23">
      <w:pPr>
        <w:tabs>
          <w:tab w:val="left" w:pos="-426"/>
        </w:tabs>
        <w:ind w:left="-426"/>
        <w:jc w:val="both"/>
        <w:rPr>
          <w:rFonts w:ascii="Gotham Light" w:hAnsi="Gotham Light" w:cs="Arial"/>
          <w:color w:val="808080"/>
          <w:sz w:val="18"/>
          <w:szCs w:val="18"/>
        </w:rPr>
      </w:pPr>
    </w:p>
    <w:p w14:paraId="714D67E8" w14:textId="4279A9D7" w:rsidR="00C010D5" w:rsidRPr="005533F5" w:rsidRDefault="00D64C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C010D5" w:rsidRPr="009004E4">
        <w:rPr>
          <w:rFonts w:ascii="Gotham Light" w:hAnsi="Gotham Light" w:cs="Arial"/>
          <w:color w:val="000000"/>
          <w:sz w:val="18"/>
          <w:szCs w:val="18"/>
        </w:rPr>
        <w:t xml:space="preserve">La domanda di partecipazione </w:t>
      </w:r>
      <w:r w:rsidR="00C010D5" w:rsidRPr="009004E4">
        <w:rPr>
          <w:rFonts w:ascii="Gotham Light" w:hAnsi="Gotham Light" w:cs="Arial"/>
          <w:sz w:val="18"/>
          <w:szCs w:val="18"/>
        </w:rPr>
        <w:t>al</w:t>
      </w:r>
      <w:r w:rsidR="006A5C1C">
        <w:rPr>
          <w:rFonts w:ascii="Gotham Light" w:hAnsi="Gotham Light" w:cs="Arial"/>
          <w:sz w:val="18"/>
          <w:szCs w:val="18"/>
        </w:rPr>
        <w:t xml:space="preserve"> corso</w:t>
      </w:r>
      <w:r w:rsidR="00C010D5" w:rsidRPr="009004E4">
        <w:rPr>
          <w:rFonts w:ascii="Gotham Light" w:hAnsi="Gotham Light" w:cs="Arial"/>
          <w:sz w:val="18"/>
          <w:szCs w:val="18"/>
        </w:rPr>
        <w:t xml:space="preserve"> </w:t>
      </w:r>
      <w:r w:rsidR="004D74A1" w:rsidRPr="004D74A1">
        <w:rPr>
          <w:rFonts w:ascii="Gotham Light" w:hAnsi="Gotham Light" w:cs="Arial"/>
          <w:noProof/>
          <w:color w:val="FA4616"/>
          <w:sz w:val="18"/>
          <w:szCs w:val="18"/>
        </w:rPr>
        <w:t>ESG e</w:t>
      </w:r>
      <w:r w:rsidR="004D74A1">
        <w:rPr>
          <w:rFonts w:ascii="Gotham Light" w:hAnsi="Gotham Light" w:cs="Arial"/>
          <w:sz w:val="18"/>
          <w:szCs w:val="18"/>
        </w:rPr>
        <w:t xml:space="preserve"> </w:t>
      </w:r>
      <w:r w:rsidR="005C32CB">
        <w:rPr>
          <w:rFonts w:ascii="Gotham Light" w:hAnsi="Gotham Light" w:cs="Arial"/>
          <w:noProof/>
          <w:color w:val="FA4616"/>
          <w:sz w:val="18"/>
          <w:szCs w:val="18"/>
        </w:rPr>
        <w:t>Finanza Sostenibile, I</w:t>
      </w:r>
      <w:r w:rsidR="00BA584A">
        <w:rPr>
          <w:rFonts w:ascii="Gotham Light" w:hAnsi="Gotham Light" w:cs="Arial"/>
          <w:noProof/>
          <w:color w:val="FA4616"/>
          <w:sz w:val="18"/>
          <w:szCs w:val="18"/>
        </w:rPr>
        <w:t>V</w:t>
      </w:r>
      <w:r w:rsidR="005C32CB">
        <w:rPr>
          <w:rFonts w:ascii="Gotham Light" w:hAnsi="Gotham Light" w:cs="Arial"/>
          <w:noProof/>
          <w:color w:val="FA4616"/>
          <w:sz w:val="18"/>
          <w:szCs w:val="18"/>
        </w:rPr>
        <w:t xml:space="preserve"> edizione,</w:t>
      </w:r>
      <w:r w:rsidR="005C32CB" w:rsidRPr="00833A16">
        <w:rPr>
          <w:rFonts w:ascii="Gotham Light" w:hAnsi="Gotham Light" w:cs="Arial"/>
          <w:color w:val="FA4616"/>
          <w:sz w:val="18"/>
          <w:szCs w:val="18"/>
        </w:rPr>
        <w:t xml:space="preserve"> anno </w:t>
      </w:r>
      <w:r w:rsidR="00A66FA2">
        <w:rPr>
          <w:rFonts w:ascii="Gotham Light" w:hAnsi="Gotham Light" w:cs="Arial"/>
          <w:noProof/>
          <w:color w:val="FA4616"/>
          <w:sz w:val="18"/>
          <w:szCs w:val="18"/>
        </w:rPr>
        <w:t>202</w:t>
      </w:r>
      <w:r w:rsidR="00DC2405">
        <w:rPr>
          <w:rFonts w:ascii="Gotham Light" w:hAnsi="Gotham Light" w:cs="Arial"/>
          <w:noProof/>
          <w:color w:val="FA4616"/>
          <w:sz w:val="18"/>
          <w:szCs w:val="18"/>
        </w:rPr>
        <w:t>4</w:t>
      </w:r>
      <w:r w:rsidR="005C32CB" w:rsidRPr="009004E4">
        <w:rPr>
          <w:rFonts w:ascii="Gotham Light" w:hAnsi="Gotham Light" w:cs="Arial"/>
          <w:sz w:val="18"/>
          <w:szCs w:val="18"/>
        </w:rPr>
        <w:t xml:space="preserve"> </w:t>
      </w:r>
      <w:r w:rsidR="00C010D5" w:rsidRPr="009004E4">
        <w:rPr>
          <w:rFonts w:ascii="Gotham Light" w:hAnsi="Gotham Light" w:cs="Arial"/>
          <w:sz w:val="18"/>
          <w:szCs w:val="18"/>
        </w:rPr>
        <w:t xml:space="preserve">del </w:t>
      </w:r>
      <w:r w:rsidR="00C010D5"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B07812267BE44CF4977E7DB0675677F3"/>
          </w:placeholder>
        </w:sdtPr>
        <w:sdtContent>
          <w:r w:rsidR="00C010D5" w:rsidRPr="009004E4">
            <w:rPr>
              <w:rFonts w:ascii="Gotham Light" w:hAnsi="Gotham Light" w:cs="Arial"/>
              <w:color w:val="000000"/>
              <w:sz w:val="18"/>
              <w:szCs w:val="18"/>
            </w:rPr>
            <w:t>______________</w:t>
          </w:r>
          <w:r w:rsidR="00C010D5">
            <w:rPr>
              <w:rFonts w:ascii="Gotham Light" w:hAnsi="Gotham Light" w:cs="Arial"/>
              <w:color w:val="000000"/>
              <w:sz w:val="18"/>
              <w:szCs w:val="18"/>
            </w:rPr>
            <w:t>______</w:t>
          </w:r>
          <w:r w:rsidR="00C010D5" w:rsidRPr="009004E4">
            <w:rPr>
              <w:rFonts w:ascii="Gotham Light" w:hAnsi="Gotham Light" w:cs="Arial"/>
              <w:color w:val="000000"/>
              <w:sz w:val="18"/>
              <w:szCs w:val="18"/>
            </w:rPr>
            <w:t>_______</w:t>
          </w:r>
        </w:sdtContent>
      </w:sdt>
      <w:r w:rsidR="00C010D5" w:rsidRPr="009004E4">
        <w:rPr>
          <w:rFonts w:ascii="Gotham Light" w:hAnsi="Gotham Light" w:cs="Arial"/>
          <w:color w:val="000000"/>
          <w:sz w:val="18"/>
          <w:szCs w:val="18"/>
        </w:rPr>
        <w:t xml:space="preserve"> è stata accolta da Bologna Business School</w:t>
      </w:r>
      <w:r w:rsidR="00C010D5"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C010D5">
        <w:rPr>
          <w:rFonts w:ascii="Gotham Light" w:hAnsi="Gotham Light" w:cs="Arial"/>
          <w:color w:val="000000"/>
          <w:sz w:val="18"/>
          <w:szCs w:val="18"/>
        </w:rPr>
        <w:t xml:space="preserve"> tramite e-</w:t>
      </w:r>
      <w:r w:rsidR="00C010D5" w:rsidRPr="005533F5">
        <w:rPr>
          <w:rFonts w:ascii="Gotham Light" w:hAnsi="Gotham Light" w:cs="Arial"/>
          <w:color w:val="000000"/>
          <w:sz w:val="18"/>
          <w:szCs w:val="18"/>
        </w:rPr>
        <w:t>mail. All’avvio del corso sarà consegnato il Regolamento di partecipazione al corso al quale ogni partecipante deve attenersi.</w:t>
      </w:r>
    </w:p>
    <w:p w14:paraId="4198224C"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0468908F"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3A7E7459"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0424F3A"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67262097"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CBD39A4" w14:textId="77777777" w:rsidR="00CB7D91" w:rsidRPr="005533F5" w:rsidRDefault="00CB7D91" w:rsidP="00CB7D91">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591AED"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F6AC179"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D8D34D1" w14:textId="77777777" w:rsidR="00CB7D91" w:rsidRPr="005533F5" w:rsidRDefault="00CB7D91" w:rsidP="00CB7D91">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5D302B7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C01341A"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5388D2D"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58CFF58"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D2CA085"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416E815" w14:textId="77777777" w:rsidR="00CB7D91" w:rsidRPr="005461A7"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DD23855"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4C7F264"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55AAB42D" w14:textId="77777777" w:rsidR="00CB7D91" w:rsidRPr="00086978" w:rsidRDefault="00CB7D91" w:rsidP="00CB7D91">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10CF17FD" w14:textId="77777777" w:rsidR="00CB7D91" w:rsidRDefault="00CB7D91" w:rsidP="00CB7D91">
      <w:pPr>
        <w:tabs>
          <w:tab w:val="left" w:pos="-426"/>
        </w:tabs>
        <w:ind w:left="-432"/>
        <w:jc w:val="both"/>
        <w:rPr>
          <w:rFonts w:ascii="Gotham Light" w:hAnsi="Gotham Light" w:cs="Arial"/>
          <w:sz w:val="18"/>
          <w:szCs w:val="18"/>
        </w:rPr>
      </w:pPr>
    </w:p>
    <w:p w14:paraId="73D7FF20"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06373FF"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265E3C4"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9DF9FC8"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301A3BB"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0F3223D" w14:textId="2C57C125" w:rsidR="00CB7D91"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44E72">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2A7547D1" w14:textId="77777777" w:rsidR="00CB7D91" w:rsidRDefault="00CB7D91" w:rsidP="00CB7D91">
      <w:pPr>
        <w:tabs>
          <w:tab w:val="left" w:pos="-426"/>
        </w:tabs>
        <w:ind w:left="-426"/>
        <w:jc w:val="both"/>
        <w:rPr>
          <w:rFonts w:ascii="Gotham Light" w:hAnsi="Gotham Light" w:cs="Arial"/>
          <w:color w:val="4C4C4C"/>
          <w:sz w:val="18"/>
          <w:szCs w:val="18"/>
        </w:rPr>
      </w:pPr>
    </w:p>
    <w:p w14:paraId="7050E59B" w14:textId="77777777" w:rsidR="00CB7D91" w:rsidRDefault="00CB7D91" w:rsidP="00CB7D91">
      <w:pPr>
        <w:tabs>
          <w:tab w:val="left" w:pos="-426"/>
        </w:tabs>
        <w:ind w:left="-426"/>
        <w:jc w:val="both"/>
        <w:rPr>
          <w:rFonts w:ascii="Gotham Light" w:hAnsi="Gotham Light" w:cs="Arial"/>
          <w:color w:val="4C4C4C"/>
          <w:sz w:val="18"/>
          <w:szCs w:val="18"/>
        </w:rPr>
      </w:pPr>
    </w:p>
    <w:p w14:paraId="6A854C7D"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6D447E1" w14:textId="77777777" w:rsidR="00CB7D91" w:rsidRPr="005533F5" w:rsidRDefault="00CB7D91" w:rsidP="00CB7D91">
      <w:pPr>
        <w:tabs>
          <w:tab w:val="left" w:pos="-426"/>
        </w:tabs>
        <w:ind w:left="-426"/>
        <w:jc w:val="both"/>
        <w:rPr>
          <w:rFonts w:ascii="Gotham Light" w:hAnsi="Gotham Light" w:cs="Arial"/>
          <w:color w:val="4C4C4C"/>
          <w:sz w:val="18"/>
          <w:szCs w:val="18"/>
        </w:rPr>
      </w:pPr>
    </w:p>
    <w:p w14:paraId="68D64EDD"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09C631C"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0A92CF17"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D1F5563"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61B8680"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903C241"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404004D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73077689" w14:textId="77777777" w:rsidR="00CB7D91" w:rsidRPr="005461A7" w:rsidRDefault="00CB7D91" w:rsidP="00CB7D91">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005B6753"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C328D67"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7A676ED9" w14:textId="77777777" w:rsidR="00C010D5" w:rsidRPr="005533F5" w:rsidRDefault="00C010D5" w:rsidP="00472E23">
      <w:pPr>
        <w:tabs>
          <w:tab w:val="left" w:pos="-426"/>
        </w:tabs>
        <w:jc w:val="both"/>
        <w:rPr>
          <w:rFonts w:ascii="Gotham Light" w:hAnsi="Gotham Light" w:cs="Arial"/>
          <w:color w:val="808080"/>
          <w:sz w:val="18"/>
          <w:szCs w:val="18"/>
        </w:rPr>
      </w:pPr>
    </w:p>
    <w:p w14:paraId="6D147124"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44456B16" w14:textId="77777777" w:rsidR="00C010D5" w:rsidRPr="005533F5" w:rsidRDefault="00C010D5"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74588430"/>
          <w:placeholder>
            <w:docPart w:val="F48C9716DEF5404B90AEC5254AFD6505"/>
          </w:placeholder>
          <w:date>
            <w:dateFormat w:val="dd/MM/yyyy"/>
            <w:lid w:val="it-IT"/>
            <w:storeMappedDataAs w:val="dateTime"/>
            <w:calendar w:val="gregorian"/>
          </w:date>
        </w:sdtPr>
        <w:sdtContent>
          <w:r w:rsidR="00325A83">
            <w:rPr>
              <w:rFonts w:ascii="Gotham Light" w:hAnsi="Gotham Light" w:cs="Arial"/>
              <w:i/>
              <w:color w:val="A6A6A6" w:themeColor="background1" w:themeShade="A6"/>
              <w:sz w:val="18"/>
              <w:szCs w:val="18"/>
              <w:u w:val="single"/>
            </w:rPr>
            <w:t xml:space="preserve">  </w:t>
          </w:r>
          <w:r w:rsidR="00325A83" w:rsidRPr="00ED2CC9">
            <w:rPr>
              <w:rFonts w:ascii="Gotham Light" w:hAnsi="Gotham Light" w:cs="Arial"/>
              <w:i/>
              <w:color w:val="A6A6A6" w:themeColor="background1" w:themeShade="A6"/>
              <w:sz w:val="18"/>
              <w:szCs w:val="18"/>
              <w:u w:val="single"/>
            </w:rPr>
            <w:t>selezionare data</w:t>
          </w:r>
          <w:r w:rsidR="00325A83">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CED17E54934B46DDADFFC6F0FE524F86"/>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4515AEB24BB45729E642D7942B7104B"/>
              </w:placeholder>
            </w:sdtPr>
            <w:sdtContent>
              <w:r w:rsidRPr="00ED2CC9">
                <w:rPr>
                  <w:rFonts w:ascii="Gotham Light" w:hAnsi="Gotham Light"/>
                  <w:color w:val="A6A6A6" w:themeColor="background1" w:themeShade="A6"/>
                  <w:sz w:val="18"/>
                  <w:szCs w:val="18"/>
                  <w:u w:val="single"/>
                </w:rPr>
                <w:t xml:space="preserve">  __</w:t>
              </w:r>
              <w:r w:rsidR="008355D9" w:rsidRPr="008355D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78474179"/>
                  <w:placeholder>
                    <w:docPart w:val="D1A004B330A1439292DE66FD16F0D90F"/>
                  </w:placeholder>
                </w:sdtPr>
                <w:sdtContent>
                  <w:r w:rsidR="008355D9"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8355D9" w:rsidRPr="00ED2CC9">
                    <w:rPr>
                      <w:rFonts w:ascii="Gotham Light" w:hAnsi="Gotham Light"/>
                      <w:color w:val="A6A6A6" w:themeColor="background1" w:themeShade="A6"/>
                      <w:sz w:val="18"/>
                      <w:szCs w:val="18"/>
                      <w:u w:val="single"/>
                    </w:rPr>
                    <w:t xml:space="preserve">__     </w:t>
                  </w:r>
                </w:sdtContent>
              </w:sdt>
            </w:sdtContent>
          </w:sdt>
        </w:sdtContent>
      </w:sdt>
    </w:p>
    <w:p w14:paraId="362A1252" w14:textId="77777777" w:rsidR="00C010D5" w:rsidRPr="005533F5" w:rsidRDefault="00C010D5" w:rsidP="00472E23">
      <w:pPr>
        <w:tabs>
          <w:tab w:val="left" w:pos="-426"/>
        </w:tabs>
        <w:jc w:val="both"/>
        <w:rPr>
          <w:rFonts w:ascii="Gotham Light" w:hAnsi="Gotham Light" w:cs="Arial"/>
          <w:color w:val="000000"/>
          <w:sz w:val="18"/>
          <w:szCs w:val="18"/>
        </w:rPr>
      </w:pPr>
    </w:p>
    <w:p w14:paraId="070D99C7" w14:textId="77777777" w:rsidR="00C010D5" w:rsidRDefault="00C010D5" w:rsidP="004F5D1F">
      <w:pPr>
        <w:tabs>
          <w:tab w:val="left" w:pos="-426"/>
        </w:tabs>
        <w:ind w:left="-426"/>
        <w:jc w:val="both"/>
        <w:rPr>
          <w:rFonts w:ascii="Gotham Light" w:hAnsi="Gotham Light" w:cs="Arial"/>
          <w:color w:val="000000"/>
          <w:sz w:val="18"/>
          <w:szCs w:val="18"/>
        </w:rPr>
      </w:pPr>
    </w:p>
    <w:p w14:paraId="2FD10D6F" w14:textId="40A04F1C" w:rsidR="00C010D5" w:rsidRDefault="00C010D5"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w:t>
      </w:r>
      <w:r w:rsidR="00364012">
        <w:rPr>
          <w:rFonts w:ascii="Gotham Light" w:hAnsi="Gotham Light" w:cs="Arial"/>
          <w:color w:val="000000"/>
          <w:sz w:val="18"/>
          <w:szCs w:val="18"/>
        </w:rPr>
        <w:t xml:space="preserve">Eleonora Leporatti </w:t>
      </w:r>
      <w:r w:rsidRPr="005533F5">
        <w:rPr>
          <w:rFonts w:ascii="Gotham Light" w:hAnsi="Gotham Light" w:cs="Arial"/>
          <w:color w:val="000000"/>
          <w:sz w:val="18"/>
          <w:szCs w:val="18"/>
        </w:rPr>
        <w:t>(</w:t>
      </w:r>
      <w:hyperlink r:id="rId11"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1FD2043" w14:textId="77777777" w:rsidR="00C010D5" w:rsidRDefault="00C010D5" w:rsidP="00472E23">
      <w:pPr>
        <w:tabs>
          <w:tab w:val="left" w:pos="-426"/>
        </w:tabs>
        <w:ind w:left="-426"/>
        <w:jc w:val="right"/>
        <w:rPr>
          <w:rFonts w:ascii="Gotham Light" w:hAnsi="Gotham Light" w:cs="Arial"/>
          <w:color w:val="F9671B"/>
          <w:sz w:val="16"/>
          <w:szCs w:val="18"/>
        </w:rPr>
      </w:pPr>
    </w:p>
    <w:p w14:paraId="66CB6202" w14:textId="77777777" w:rsidR="00C010D5" w:rsidRDefault="00C010D5" w:rsidP="00472E23">
      <w:pPr>
        <w:tabs>
          <w:tab w:val="left" w:pos="-426"/>
        </w:tabs>
        <w:ind w:left="-426"/>
        <w:jc w:val="right"/>
        <w:rPr>
          <w:rFonts w:ascii="Gotham Light" w:hAnsi="Gotham Light" w:cs="Arial"/>
          <w:color w:val="F9671B"/>
          <w:sz w:val="16"/>
          <w:szCs w:val="18"/>
        </w:rPr>
      </w:pPr>
    </w:p>
    <w:p w14:paraId="237BE55C" w14:textId="77777777" w:rsidR="00C010D5" w:rsidRDefault="00C010D5" w:rsidP="00472E23">
      <w:pPr>
        <w:tabs>
          <w:tab w:val="left" w:pos="-426"/>
        </w:tabs>
        <w:ind w:left="-426"/>
        <w:jc w:val="right"/>
        <w:rPr>
          <w:rFonts w:ascii="Gotham Light" w:hAnsi="Gotham Light" w:cs="Arial"/>
          <w:color w:val="F9671B"/>
          <w:sz w:val="16"/>
          <w:szCs w:val="18"/>
        </w:rPr>
      </w:pPr>
    </w:p>
    <w:p w14:paraId="631AC3DA" w14:textId="77777777" w:rsidR="00C010D5" w:rsidRPr="005533F5" w:rsidRDefault="00C010D5" w:rsidP="00130BC3">
      <w:pPr>
        <w:tabs>
          <w:tab w:val="left" w:pos="-426"/>
        </w:tabs>
        <w:ind w:left="-426"/>
        <w:jc w:val="right"/>
        <w:rPr>
          <w:rFonts w:ascii="Gotham Light" w:hAnsi="Gotham Light"/>
          <w:sz w:val="18"/>
          <w:szCs w:val="18"/>
        </w:rPr>
      </w:pPr>
      <w:r>
        <w:rPr>
          <w:rFonts w:ascii="Gotham Light" w:hAnsi="Gotham Light" w:cs="Arial"/>
          <w:color w:val="F9671B"/>
          <w:sz w:val="16"/>
          <w:szCs w:val="18"/>
        </w:rPr>
        <w:t>*campo obbligatorio</w:t>
      </w:r>
    </w:p>
    <w:p w14:paraId="14D85C56" w14:textId="77777777" w:rsidR="00C010D5" w:rsidRPr="00130BC3" w:rsidRDefault="00C010D5"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4B5B166C" w14:textId="77777777" w:rsidR="00C010D5" w:rsidRPr="005533F5" w:rsidRDefault="00C010D5" w:rsidP="00864CD5">
      <w:pPr>
        <w:ind w:left="142" w:right="134"/>
        <w:jc w:val="center"/>
        <w:rPr>
          <w:rFonts w:ascii="Gotham Light" w:hAnsi="Gotham Light"/>
          <w:sz w:val="18"/>
          <w:szCs w:val="18"/>
        </w:rPr>
      </w:pPr>
    </w:p>
    <w:p w14:paraId="00781C82" w14:textId="77777777" w:rsidR="00C010D5" w:rsidRPr="005533F5" w:rsidRDefault="00C010D5"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AEA509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A226E8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5F6DC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A7491E3"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150DB30E"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99AEC5D" w14:textId="77777777" w:rsidR="00C010D5" w:rsidRPr="00325A83" w:rsidRDefault="00C010D5" w:rsidP="00F00649">
      <w:pPr>
        <w:pStyle w:val="AlmaParagrafo"/>
        <w:ind w:left="142" w:right="134"/>
        <w:rPr>
          <w:rFonts w:ascii="Gotham Light" w:hAnsi="Gotham Light"/>
          <w:iCs/>
          <w:sz w:val="18"/>
          <w:szCs w:val="18"/>
        </w:rPr>
      </w:pPr>
    </w:p>
    <w:p w14:paraId="576A82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1 Tempi di trattamento</w:t>
      </w:r>
    </w:p>
    <w:p w14:paraId="2C10E2B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D7908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4ED06E6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D28135A" w14:textId="77777777" w:rsidR="00C010D5" w:rsidRPr="005533F5" w:rsidRDefault="00C010D5" w:rsidP="00F00649">
      <w:pPr>
        <w:ind w:left="142" w:right="134"/>
        <w:jc w:val="both"/>
        <w:rPr>
          <w:rFonts w:ascii="Gotham Light" w:hAnsi="Gotham Light"/>
          <w:sz w:val="18"/>
          <w:szCs w:val="18"/>
        </w:rPr>
      </w:pPr>
    </w:p>
    <w:p w14:paraId="757B246E" w14:textId="77777777" w:rsidR="00C010D5" w:rsidRPr="005533F5" w:rsidRDefault="00C010D5"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0318DC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818712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3CB9633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F203FD3"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033D4B6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181BE4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96C7A50"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1 Modalità di contatto</w:t>
      </w:r>
    </w:p>
    <w:p w14:paraId="619D30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6594A87"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2 Cosa accade in caso di mancato consenso?</w:t>
      </w:r>
    </w:p>
    <w:p w14:paraId="0A8CFC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B42497" w14:textId="77777777" w:rsidR="00C010D5" w:rsidRPr="00325A83" w:rsidRDefault="00C010D5" w:rsidP="00325A83">
      <w:pPr>
        <w:pStyle w:val="Titolo4"/>
        <w:jc w:val="both"/>
        <w:rPr>
          <w:rFonts w:ascii="Gotham Light" w:hAnsi="Gotham Light"/>
          <w:i w:val="0"/>
          <w:sz w:val="18"/>
          <w:szCs w:val="18"/>
        </w:rPr>
      </w:pPr>
      <w:r w:rsidRPr="00325A83">
        <w:rPr>
          <w:rFonts w:ascii="Gotham Light" w:hAnsi="Gotham Light"/>
          <w:i w:val="0"/>
          <w:sz w:val="18"/>
          <w:szCs w:val="18"/>
        </w:rPr>
        <w:t>2.3 Comunicazioni via email per servizi analoghi a quelli già richiesti</w:t>
      </w:r>
    </w:p>
    <w:p w14:paraId="62EC9C8E" w14:textId="77777777" w:rsidR="00C010D5" w:rsidRPr="00325A83" w:rsidRDefault="00C010D5" w:rsidP="00325A83">
      <w:pPr>
        <w:pStyle w:val="Titolo4"/>
        <w:jc w:val="both"/>
        <w:rPr>
          <w:rFonts w:ascii="Gotham Light" w:eastAsia="Times New Roman" w:hAnsi="Gotham Light"/>
          <w:i w:val="0"/>
          <w:color w:val="auto"/>
          <w:sz w:val="18"/>
          <w:szCs w:val="18"/>
        </w:rPr>
      </w:pPr>
      <w:r w:rsidRPr="00325A83">
        <w:rPr>
          <w:rFonts w:ascii="Gotham Light" w:eastAsia="Times New Roman" w:hAnsi="Gotham Light"/>
          <w:i w:val="0"/>
          <w:color w:val="auto"/>
          <w:sz w:val="18"/>
          <w:szCs w:val="18"/>
        </w:rPr>
        <w:t xml:space="preserve">Nel caso in cui Lei non esprima un espresso rifiuto, se la legge lo consente, </w:t>
      </w:r>
      <w:r w:rsidRPr="00325A83">
        <w:rPr>
          <w:rFonts w:ascii="Gotham Light" w:hAnsi="Gotham Light"/>
          <w:i w:val="0"/>
          <w:sz w:val="18"/>
          <w:szCs w:val="18"/>
        </w:rPr>
        <w:t>BBS</w:t>
      </w:r>
      <w:r w:rsidRPr="00325A83">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A3EDC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4 Tempi di trattamento relativi alle attività informative e promozionali</w:t>
      </w:r>
    </w:p>
    <w:p w14:paraId="489A866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B230A96"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3A5A0F4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C09217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556743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0B4C6C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23AC30C"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35955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6 Cosa accade in caso di mancato consenso alla profilazione?</w:t>
      </w:r>
    </w:p>
    <w:p w14:paraId="352E83E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485F3F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7 Tempi di trattamento relativi all’attività di profilazione</w:t>
      </w:r>
    </w:p>
    <w:p w14:paraId="31EDA23A"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04754DD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337B8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BA0667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4388BDB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E2524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87AFD8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015D039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lastRenderedPageBreak/>
        <w:t>3.1 Cosa accade in caso di mancato consenso?</w:t>
      </w:r>
    </w:p>
    <w:p w14:paraId="685F0EF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CD2D03"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3.2 Tempi di trattamento</w:t>
      </w:r>
    </w:p>
    <w:p w14:paraId="57449B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7E1D3E7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2F21D64" w14:textId="77777777" w:rsidR="00C010D5" w:rsidRPr="005533F5" w:rsidRDefault="00C010D5" w:rsidP="00F00649">
      <w:pPr>
        <w:ind w:left="142" w:right="134"/>
        <w:jc w:val="both"/>
        <w:rPr>
          <w:rFonts w:ascii="Gotham Light" w:hAnsi="Gotham Light"/>
          <w:sz w:val="18"/>
          <w:szCs w:val="18"/>
        </w:rPr>
      </w:pPr>
    </w:p>
    <w:p w14:paraId="5D5E6E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0AB4AC6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47BEC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B6E57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4.1 Cosa accade in caso di mancato consenso?</w:t>
      </w:r>
    </w:p>
    <w:p w14:paraId="03328F9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5BBE9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 xml:space="preserve">4.2 Tempi di trattamento </w:t>
      </w:r>
    </w:p>
    <w:p w14:paraId="54ED42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D11DA7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0F63689" w14:textId="77777777" w:rsidR="00C010D5" w:rsidRPr="00325A83" w:rsidRDefault="00C010D5" w:rsidP="00F00649">
      <w:pPr>
        <w:ind w:left="142" w:right="134"/>
        <w:jc w:val="both"/>
        <w:rPr>
          <w:rFonts w:ascii="Gotham Light" w:hAnsi="Gotham Light"/>
          <w:sz w:val="18"/>
          <w:szCs w:val="18"/>
        </w:rPr>
      </w:pPr>
    </w:p>
    <w:p w14:paraId="2096E78F"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5. Modalità del trattamento</w:t>
      </w:r>
    </w:p>
    <w:p w14:paraId="583E1ED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232A37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BB5888F"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6. Titolare del trattamento</w:t>
      </w:r>
    </w:p>
    <w:p w14:paraId="0E44B39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7CAB4375"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5147CCE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4A8C74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096D006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35B65F3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30709ADA"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AF1620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494B8A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4"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71FFD6B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EDC9DB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709C60A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3A34F6C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CEB2F58"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0. Diritti dell’interessato</w:t>
      </w:r>
    </w:p>
    <w:p w14:paraId="058405A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4D9CAD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1 Diritto di opposizione</w:t>
      </w:r>
    </w:p>
    <w:p w14:paraId="22472E3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1FC3B4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2 Diritto alla portabilità dei dati</w:t>
      </w:r>
    </w:p>
    <w:p w14:paraId="320327A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E15E28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8A118BB"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3 Modalità per l’esercizio dei diritti</w:t>
      </w:r>
    </w:p>
    <w:p w14:paraId="073EB2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0B452B15" w14:textId="77777777" w:rsidR="00C010D5" w:rsidRPr="005533F5" w:rsidRDefault="00C010D5" w:rsidP="00F00649">
      <w:pPr>
        <w:ind w:left="142" w:right="134"/>
        <w:jc w:val="both"/>
        <w:rPr>
          <w:rFonts w:ascii="Gotham Light" w:hAnsi="Gotham Light"/>
          <w:sz w:val="18"/>
          <w:szCs w:val="18"/>
        </w:rPr>
      </w:pPr>
    </w:p>
    <w:p w14:paraId="77927ED8" w14:textId="77777777" w:rsidR="00C010D5" w:rsidRPr="005533F5" w:rsidRDefault="00C010D5" w:rsidP="00F00649">
      <w:pPr>
        <w:ind w:left="142" w:right="134"/>
        <w:jc w:val="both"/>
        <w:rPr>
          <w:rFonts w:ascii="Gotham Light" w:hAnsi="Gotham Light"/>
          <w:sz w:val="18"/>
          <w:szCs w:val="18"/>
        </w:rPr>
      </w:pPr>
    </w:p>
    <w:p w14:paraId="4A1929D7" w14:textId="77777777" w:rsidR="00C010D5" w:rsidRPr="005533F5" w:rsidRDefault="00C010D5"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267033C" w14:textId="77777777" w:rsidR="00C010D5" w:rsidRPr="005533F5" w:rsidRDefault="00C010D5" w:rsidP="00F00649">
      <w:pPr>
        <w:ind w:left="142" w:right="134"/>
        <w:jc w:val="both"/>
        <w:rPr>
          <w:rFonts w:ascii="Gotham Light" w:hAnsi="Gotham Light"/>
          <w:sz w:val="18"/>
          <w:szCs w:val="18"/>
        </w:rPr>
      </w:pPr>
    </w:p>
    <w:p w14:paraId="04F3DE61" w14:textId="77777777" w:rsidR="00C010D5" w:rsidRPr="005533F5" w:rsidRDefault="00000000"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dà il proprio consenso                      </w:t>
      </w:r>
      <w:r w:rsidR="00C010D5">
        <w:rPr>
          <w:rFonts w:ascii="Gotham Light" w:hAnsi="Gotham Light"/>
          <w:sz w:val="18"/>
          <w:szCs w:val="18"/>
        </w:rPr>
        <w:t xml:space="preserve">                          </w:t>
      </w:r>
      <w:r w:rsidR="00325A83">
        <w:rPr>
          <w:rFonts w:ascii="Gotham Light" w:hAnsi="Gotham Light"/>
          <w:sz w:val="18"/>
          <w:szCs w:val="18"/>
        </w:rPr>
        <w:t xml:space="preserve">                    </w:t>
      </w:r>
      <w:r w:rsidR="00C010D5">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325A83">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 </w:t>
      </w:r>
      <w:r w:rsidR="00C010D5" w:rsidRPr="005533F5">
        <w:rPr>
          <w:rFonts w:ascii="Gotham Light" w:hAnsi="Gotham Light"/>
          <w:sz w:val="18"/>
          <w:szCs w:val="18"/>
        </w:rPr>
        <w:tab/>
      </w:r>
    </w:p>
    <w:p w14:paraId="1AA6F0F4" w14:textId="77777777" w:rsidR="00C010D5" w:rsidRPr="005533F5" w:rsidRDefault="00C010D5" w:rsidP="00F00649">
      <w:pPr>
        <w:ind w:left="142" w:right="134"/>
        <w:jc w:val="both"/>
        <w:rPr>
          <w:rFonts w:ascii="Gotham Light" w:hAnsi="Gotham Light"/>
          <w:sz w:val="18"/>
          <w:szCs w:val="18"/>
        </w:rPr>
      </w:pPr>
    </w:p>
    <w:p w14:paraId="11767F9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A0940C9" w14:textId="77777777" w:rsidR="00C010D5" w:rsidRPr="005533F5" w:rsidRDefault="00C010D5" w:rsidP="00F00649">
      <w:pPr>
        <w:ind w:left="142" w:right="134"/>
        <w:jc w:val="both"/>
        <w:rPr>
          <w:rFonts w:ascii="Gotham Light" w:hAnsi="Gotham Light"/>
          <w:sz w:val="18"/>
          <w:szCs w:val="18"/>
        </w:rPr>
      </w:pPr>
    </w:p>
    <w:p w14:paraId="200727B4" w14:textId="77777777" w:rsidR="00C010D5" w:rsidRPr="005533F5" w:rsidRDefault="00C010D5" w:rsidP="00F00649">
      <w:pPr>
        <w:ind w:left="142" w:right="134"/>
        <w:jc w:val="both"/>
        <w:rPr>
          <w:rFonts w:ascii="Gotham Light" w:hAnsi="Gotham Light"/>
          <w:sz w:val="18"/>
          <w:szCs w:val="18"/>
        </w:rPr>
      </w:pPr>
    </w:p>
    <w:p w14:paraId="4D8ADF35"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63A1E4A5"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4CD7976" w14:textId="77777777" w:rsidR="00C010D5" w:rsidRDefault="00C010D5" w:rsidP="00F00649">
      <w:pPr>
        <w:ind w:left="142" w:right="134"/>
        <w:jc w:val="both"/>
        <w:rPr>
          <w:rFonts w:ascii="Gotham Light" w:hAnsi="Gotham Light"/>
          <w:sz w:val="18"/>
          <w:szCs w:val="18"/>
        </w:rPr>
      </w:pPr>
    </w:p>
    <w:p w14:paraId="69B996CE"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0FDB4F1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B76725B" w14:textId="77777777" w:rsidR="00C010D5" w:rsidRPr="005533F5" w:rsidRDefault="00C010D5" w:rsidP="00F00649">
      <w:pPr>
        <w:ind w:left="142" w:right="134"/>
        <w:jc w:val="both"/>
        <w:rPr>
          <w:rFonts w:ascii="Gotham Light" w:hAnsi="Gotham Light"/>
          <w:sz w:val="18"/>
          <w:szCs w:val="18"/>
        </w:rPr>
      </w:pPr>
    </w:p>
    <w:p w14:paraId="3A0E0C10"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47F1972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1A40AF1A" w14:textId="77777777" w:rsidR="00C010D5" w:rsidRPr="005533F5" w:rsidRDefault="00C010D5" w:rsidP="00F00649">
      <w:pPr>
        <w:ind w:left="142" w:right="134"/>
        <w:jc w:val="both"/>
        <w:rPr>
          <w:rFonts w:ascii="Gotham Light" w:hAnsi="Gotham Light"/>
          <w:sz w:val="18"/>
          <w:szCs w:val="18"/>
        </w:rPr>
      </w:pPr>
    </w:p>
    <w:p w14:paraId="3E8A3C8E"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5841F1B2"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4E218E5" w14:textId="77777777" w:rsidR="00C010D5" w:rsidRPr="005533F5" w:rsidRDefault="00C010D5" w:rsidP="00F00649">
      <w:pPr>
        <w:ind w:left="142" w:right="134"/>
        <w:jc w:val="both"/>
        <w:rPr>
          <w:rFonts w:ascii="Gotham Light" w:hAnsi="Gotham Light"/>
          <w:sz w:val="18"/>
          <w:szCs w:val="18"/>
        </w:rPr>
      </w:pPr>
    </w:p>
    <w:p w14:paraId="20E2043A" w14:textId="77777777" w:rsidR="00C010D5" w:rsidRPr="005533F5" w:rsidRDefault="00C010D5" w:rsidP="00F00649">
      <w:pPr>
        <w:ind w:left="142" w:right="134"/>
        <w:jc w:val="both"/>
        <w:rPr>
          <w:rFonts w:ascii="Gotham Light" w:hAnsi="Gotham Light"/>
          <w:sz w:val="18"/>
          <w:szCs w:val="18"/>
        </w:rPr>
      </w:pPr>
    </w:p>
    <w:p w14:paraId="19C8E270" w14:textId="77777777" w:rsidR="00C010D5" w:rsidRDefault="00C010D5" w:rsidP="00F00649">
      <w:pPr>
        <w:spacing w:line="360"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4AA3B376"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mici/Ex studenti</w:t>
      </w:r>
    </w:p>
    <w:p w14:paraId="0528885E"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zienda in cui lavori</w:t>
      </w:r>
    </w:p>
    <w:p w14:paraId="7F043119"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Ricerca su Google</w:t>
      </w:r>
    </w:p>
    <w:p w14:paraId="5EDC79B3"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Docenti</w:t>
      </w:r>
    </w:p>
    <w:p w14:paraId="4B35BE57"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LinkedIn</w:t>
      </w:r>
    </w:p>
    <w:p w14:paraId="67D3E22D"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Fiere/Eventi</w:t>
      </w:r>
    </w:p>
    <w:p w14:paraId="4698B8A1" w14:textId="77777777" w:rsidR="00C010D5" w:rsidRPr="005533F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ltro: </w:t>
      </w:r>
      <w:sdt>
        <w:sdtPr>
          <w:rPr>
            <w:rFonts w:ascii="Gotham Light" w:hAnsi="Gotham Light"/>
            <w:sz w:val="18"/>
            <w:szCs w:val="18"/>
          </w:rPr>
          <w:id w:val="1812989566"/>
          <w:placeholder>
            <w:docPart w:val="62E8302DCD1549A988758F2FA658A6D6"/>
          </w:placeholder>
        </w:sdtPr>
        <w:sdtContent>
          <w:r w:rsidR="00C010D5">
            <w:rPr>
              <w:rFonts w:ascii="Gotham Light" w:hAnsi="Gotham Light"/>
              <w:sz w:val="18"/>
              <w:szCs w:val="18"/>
            </w:rPr>
            <w:t>__________________________________________________</w:t>
          </w:r>
        </w:sdtContent>
      </w:sdt>
    </w:p>
    <w:p w14:paraId="6BEFE1FC" w14:textId="77777777" w:rsidR="00C010D5" w:rsidRPr="005533F5" w:rsidRDefault="00C010D5" w:rsidP="00F00649">
      <w:pPr>
        <w:ind w:left="142" w:right="134"/>
        <w:rPr>
          <w:rFonts w:ascii="Gotham Light" w:hAnsi="Gotham Light"/>
          <w:sz w:val="18"/>
          <w:szCs w:val="18"/>
        </w:rPr>
      </w:pPr>
    </w:p>
    <w:p w14:paraId="6CBD7728" w14:textId="77777777" w:rsidR="00C010D5" w:rsidRPr="005533F5" w:rsidRDefault="00C010D5"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450741CDA584D7A81C0DFAB97612814"/>
          </w:placeholder>
          <w:date>
            <w:dateFormat w:val="dd/MM/yyyy"/>
            <w:lid w:val="it-IT"/>
            <w:storeMappedDataAs w:val="dateTime"/>
            <w:calendar w:val="gregorian"/>
          </w:date>
        </w:sdtPr>
        <w:sdtContent>
          <w:r w:rsidRPr="00ED2CC9">
            <w:rPr>
              <w:rFonts w:ascii="Gotham Light" w:hAnsi="Gotham Light"/>
              <w:i/>
              <w:color w:val="A6A6A6" w:themeColor="background1" w:themeShade="A6"/>
              <w:sz w:val="18"/>
              <w:szCs w:val="18"/>
              <w:u w:val="single"/>
            </w:rPr>
            <w:t xml:space="preserve">  seleziona data  </w:t>
          </w:r>
        </w:sdtContent>
      </w:sdt>
    </w:p>
    <w:p w14:paraId="3B91280D" w14:textId="77777777" w:rsidR="00C010D5" w:rsidRPr="005533F5" w:rsidRDefault="00C010D5" w:rsidP="00F00649">
      <w:pPr>
        <w:ind w:left="142" w:right="134"/>
        <w:rPr>
          <w:rFonts w:ascii="Gotham Light" w:hAnsi="Gotham Light"/>
          <w:sz w:val="18"/>
          <w:szCs w:val="18"/>
        </w:rPr>
      </w:pPr>
    </w:p>
    <w:p w14:paraId="4ABA5190" w14:textId="77777777" w:rsidR="00C010D5" w:rsidRDefault="00325A83" w:rsidP="00325A83">
      <w:pPr>
        <w:ind w:right="134"/>
        <w:rPr>
          <w:rFonts w:ascii="Gotham Light" w:hAnsi="Gotham Light" w:cs="Arial"/>
          <w:color w:val="4C4C4C"/>
          <w:sz w:val="18"/>
          <w:szCs w:val="18"/>
        </w:rPr>
      </w:pPr>
      <w:r>
        <w:rPr>
          <w:rFonts w:ascii="Gotham Light" w:hAnsi="Gotham Light"/>
          <w:sz w:val="18"/>
          <w:szCs w:val="18"/>
        </w:rPr>
        <w:t xml:space="preserve">  </w:t>
      </w:r>
      <w:r w:rsidR="00C010D5" w:rsidRPr="005533F5">
        <w:rPr>
          <w:rFonts w:ascii="Gotham Light" w:hAnsi="Gotham Light"/>
          <w:sz w:val="18"/>
          <w:szCs w:val="18"/>
        </w:rPr>
        <w:t>Firma dello studente</w:t>
      </w:r>
      <w:r w:rsidR="00C010D5" w:rsidRPr="007D2E89">
        <w:rPr>
          <w:rFonts w:ascii="Gotham Light" w:hAnsi="Gotham Light" w:cs="Arial"/>
          <w:color w:val="F9671B"/>
          <w:sz w:val="22"/>
          <w:szCs w:val="18"/>
        </w:rPr>
        <w:t>*</w:t>
      </w:r>
      <w:r w:rsidR="00C010D5"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66F357334B754DABAD16589041ED150E"/>
          </w:placeholder>
        </w:sdtPr>
        <w:sdtContent>
          <w:sdt>
            <w:sdtPr>
              <w:rPr>
                <w:rFonts w:ascii="Gotham Light" w:hAnsi="Gotham Light"/>
                <w:color w:val="A6A6A6" w:themeColor="background1" w:themeShade="A6"/>
                <w:sz w:val="18"/>
                <w:szCs w:val="18"/>
                <w:u w:val="single"/>
              </w:rPr>
              <w:id w:val="-538890890"/>
              <w:placeholder>
                <w:docPart w:val="2DD6113606A34D55B8F51A096D3BC696"/>
              </w:placeholder>
            </w:sdtPr>
            <w:sdtContent>
              <w:r w:rsidR="00C010D5"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C010D5" w:rsidRPr="00ED2CC9">
                <w:rPr>
                  <w:rFonts w:ascii="Gotham Light" w:hAnsi="Gotham Light"/>
                  <w:color w:val="A6A6A6" w:themeColor="background1" w:themeShade="A6"/>
                  <w:sz w:val="18"/>
                  <w:szCs w:val="18"/>
                  <w:u w:val="single"/>
                </w:rPr>
                <w:t xml:space="preserve">__      </w:t>
              </w:r>
            </w:sdtContent>
          </w:sdt>
        </w:sdtContent>
      </w:sdt>
    </w:p>
    <w:p w14:paraId="68D7EF28" w14:textId="77777777" w:rsidR="00C010D5" w:rsidRDefault="00C010D5" w:rsidP="00F00649">
      <w:pPr>
        <w:tabs>
          <w:tab w:val="left" w:pos="-426"/>
        </w:tabs>
        <w:ind w:left="-426"/>
        <w:jc w:val="right"/>
        <w:rPr>
          <w:rFonts w:ascii="Gotham Light" w:hAnsi="Gotham Light" w:cs="Arial"/>
          <w:color w:val="F9671B"/>
          <w:sz w:val="16"/>
          <w:szCs w:val="18"/>
        </w:rPr>
      </w:pPr>
    </w:p>
    <w:p w14:paraId="3EFEB64F" w14:textId="77777777" w:rsidR="00C010D5" w:rsidRDefault="00C010D5" w:rsidP="00F00649">
      <w:pPr>
        <w:tabs>
          <w:tab w:val="left" w:pos="-426"/>
        </w:tabs>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597394E5" w14:textId="77777777" w:rsidR="00360327" w:rsidRPr="00360327" w:rsidRDefault="00360327" w:rsidP="00360327">
      <w:pPr>
        <w:rPr>
          <w:rFonts w:ascii="Gotham Light" w:hAnsi="Gotham Light" w:cs="Arial"/>
          <w:sz w:val="16"/>
          <w:szCs w:val="18"/>
        </w:rPr>
      </w:pPr>
    </w:p>
    <w:p w14:paraId="777ED89C" w14:textId="77777777" w:rsidR="00360327" w:rsidRPr="00360327" w:rsidRDefault="00360327" w:rsidP="00360327">
      <w:pPr>
        <w:rPr>
          <w:rFonts w:ascii="Gotham Light" w:hAnsi="Gotham Light" w:cs="Arial"/>
          <w:sz w:val="16"/>
          <w:szCs w:val="18"/>
        </w:rPr>
      </w:pPr>
    </w:p>
    <w:p w14:paraId="7CD4A535" w14:textId="77777777" w:rsidR="00360327" w:rsidRPr="00360327" w:rsidRDefault="00360327" w:rsidP="00360327">
      <w:pPr>
        <w:rPr>
          <w:rFonts w:ascii="Gotham Light" w:hAnsi="Gotham Light" w:cs="Arial"/>
          <w:sz w:val="16"/>
          <w:szCs w:val="18"/>
        </w:rPr>
      </w:pPr>
    </w:p>
    <w:p w14:paraId="26AE720D" w14:textId="77777777" w:rsidR="00360327" w:rsidRPr="00360327" w:rsidRDefault="00360327" w:rsidP="00360327">
      <w:pPr>
        <w:rPr>
          <w:rFonts w:ascii="Gotham Light" w:hAnsi="Gotham Light" w:cs="Arial"/>
          <w:sz w:val="16"/>
          <w:szCs w:val="18"/>
        </w:rPr>
      </w:pPr>
    </w:p>
    <w:p w14:paraId="57C9B10C" w14:textId="77777777" w:rsidR="00360327" w:rsidRPr="00360327" w:rsidRDefault="00360327" w:rsidP="00360327">
      <w:pPr>
        <w:rPr>
          <w:rFonts w:ascii="Gotham Light" w:hAnsi="Gotham Light" w:cs="Arial"/>
          <w:sz w:val="16"/>
          <w:szCs w:val="18"/>
        </w:rPr>
      </w:pPr>
    </w:p>
    <w:p w14:paraId="7F2527EE" w14:textId="77777777" w:rsidR="00360327" w:rsidRPr="00360327" w:rsidRDefault="00360327" w:rsidP="00360327">
      <w:pPr>
        <w:rPr>
          <w:rFonts w:ascii="Gotham Light" w:hAnsi="Gotham Light" w:cs="Arial"/>
          <w:sz w:val="16"/>
          <w:szCs w:val="18"/>
        </w:rPr>
      </w:pPr>
    </w:p>
    <w:p w14:paraId="0F7CB2B7" w14:textId="77777777" w:rsidR="00360327" w:rsidRPr="00360327" w:rsidRDefault="00360327" w:rsidP="00360327">
      <w:pPr>
        <w:rPr>
          <w:rFonts w:ascii="Gotham Light" w:hAnsi="Gotham Light" w:cs="Arial"/>
          <w:sz w:val="16"/>
          <w:szCs w:val="18"/>
        </w:rPr>
      </w:pPr>
    </w:p>
    <w:p w14:paraId="75909813" w14:textId="77777777" w:rsidR="00360327" w:rsidRPr="00360327" w:rsidRDefault="00360327" w:rsidP="00360327">
      <w:pPr>
        <w:rPr>
          <w:rFonts w:ascii="Gotham Light" w:hAnsi="Gotham Light" w:cs="Arial"/>
          <w:sz w:val="16"/>
          <w:szCs w:val="18"/>
        </w:rPr>
      </w:pPr>
    </w:p>
    <w:p w14:paraId="410FE73F" w14:textId="77777777" w:rsidR="00360327" w:rsidRPr="00360327" w:rsidRDefault="00360327" w:rsidP="00360327">
      <w:pPr>
        <w:rPr>
          <w:rFonts w:ascii="Gotham Light" w:hAnsi="Gotham Light" w:cs="Arial"/>
          <w:sz w:val="16"/>
          <w:szCs w:val="18"/>
        </w:rPr>
      </w:pPr>
    </w:p>
    <w:p w14:paraId="6F027E32" w14:textId="77777777" w:rsidR="00360327" w:rsidRPr="00360327" w:rsidRDefault="00360327" w:rsidP="00360327">
      <w:pPr>
        <w:rPr>
          <w:rFonts w:ascii="Gotham Light" w:hAnsi="Gotham Light" w:cs="Arial"/>
          <w:sz w:val="16"/>
          <w:szCs w:val="18"/>
        </w:rPr>
      </w:pPr>
    </w:p>
    <w:p w14:paraId="7A6D27A9" w14:textId="77777777" w:rsidR="00360327" w:rsidRPr="00360327" w:rsidRDefault="00360327" w:rsidP="00360327">
      <w:pPr>
        <w:rPr>
          <w:rFonts w:ascii="Gotham Light" w:hAnsi="Gotham Light" w:cs="Arial"/>
          <w:sz w:val="16"/>
          <w:szCs w:val="18"/>
        </w:rPr>
      </w:pPr>
    </w:p>
    <w:p w14:paraId="7373CCD8" w14:textId="77777777" w:rsidR="00360327" w:rsidRPr="00360327" w:rsidRDefault="00360327" w:rsidP="00360327">
      <w:pPr>
        <w:rPr>
          <w:rFonts w:ascii="Gotham Light" w:hAnsi="Gotham Light" w:cs="Arial"/>
          <w:sz w:val="16"/>
          <w:szCs w:val="18"/>
        </w:rPr>
      </w:pPr>
    </w:p>
    <w:p w14:paraId="0EC682AE" w14:textId="77777777" w:rsidR="00360327" w:rsidRPr="00360327" w:rsidRDefault="00360327" w:rsidP="00360327">
      <w:pPr>
        <w:rPr>
          <w:rFonts w:ascii="Gotham Light" w:hAnsi="Gotham Light" w:cs="Arial"/>
          <w:sz w:val="16"/>
          <w:szCs w:val="18"/>
        </w:rPr>
      </w:pPr>
    </w:p>
    <w:p w14:paraId="5F8B50B4" w14:textId="77777777" w:rsidR="00360327" w:rsidRPr="00360327" w:rsidRDefault="00360327" w:rsidP="00360327">
      <w:pPr>
        <w:rPr>
          <w:rFonts w:ascii="Gotham Light" w:hAnsi="Gotham Light" w:cs="Arial"/>
          <w:sz w:val="16"/>
          <w:szCs w:val="18"/>
        </w:rPr>
      </w:pPr>
    </w:p>
    <w:p w14:paraId="71AFD053" w14:textId="77777777" w:rsidR="00360327" w:rsidRPr="00360327" w:rsidRDefault="00360327" w:rsidP="00360327">
      <w:pPr>
        <w:rPr>
          <w:rFonts w:ascii="Gotham Light" w:hAnsi="Gotham Light" w:cs="Arial"/>
          <w:sz w:val="16"/>
          <w:szCs w:val="18"/>
        </w:rPr>
      </w:pPr>
    </w:p>
    <w:p w14:paraId="78E5FC90" w14:textId="77777777" w:rsidR="00360327" w:rsidRPr="00360327" w:rsidRDefault="00360327" w:rsidP="00360327">
      <w:pPr>
        <w:rPr>
          <w:rFonts w:ascii="Gotham Light" w:hAnsi="Gotham Light" w:cs="Arial"/>
          <w:sz w:val="16"/>
          <w:szCs w:val="18"/>
        </w:rPr>
      </w:pPr>
    </w:p>
    <w:p w14:paraId="5210FEA4" w14:textId="77777777" w:rsidR="00360327" w:rsidRPr="00360327" w:rsidRDefault="00360327" w:rsidP="00360327">
      <w:pPr>
        <w:rPr>
          <w:rFonts w:ascii="Gotham Light" w:hAnsi="Gotham Light" w:cs="Arial"/>
          <w:sz w:val="16"/>
          <w:szCs w:val="18"/>
        </w:rPr>
      </w:pPr>
    </w:p>
    <w:p w14:paraId="0375F966" w14:textId="77777777" w:rsidR="00360327" w:rsidRPr="00360327" w:rsidRDefault="00360327" w:rsidP="00360327">
      <w:pPr>
        <w:rPr>
          <w:rFonts w:ascii="Gotham Light" w:hAnsi="Gotham Light" w:cs="Arial"/>
          <w:sz w:val="16"/>
          <w:szCs w:val="18"/>
        </w:rPr>
      </w:pPr>
    </w:p>
    <w:p w14:paraId="3470F156" w14:textId="77777777" w:rsidR="00360327" w:rsidRPr="00360327" w:rsidRDefault="00360327" w:rsidP="00360327">
      <w:pPr>
        <w:rPr>
          <w:rFonts w:ascii="Gotham Light" w:hAnsi="Gotham Light" w:cs="Arial"/>
          <w:sz w:val="16"/>
          <w:szCs w:val="18"/>
        </w:rPr>
      </w:pPr>
    </w:p>
    <w:p w14:paraId="21966A60" w14:textId="77777777" w:rsidR="00360327" w:rsidRPr="00360327" w:rsidRDefault="00360327" w:rsidP="00360327">
      <w:pPr>
        <w:rPr>
          <w:rFonts w:ascii="Gotham Light" w:hAnsi="Gotham Light" w:cs="Arial"/>
          <w:sz w:val="16"/>
          <w:szCs w:val="18"/>
        </w:rPr>
      </w:pPr>
    </w:p>
    <w:p w14:paraId="7B8D7AFC" w14:textId="77777777" w:rsidR="00360327" w:rsidRPr="00360327" w:rsidRDefault="00360327" w:rsidP="00360327">
      <w:pPr>
        <w:rPr>
          <w:rFonts w:ascii="Gotham Light" w:hAnsi="Gotham Light" w:cs="Arial"/>
          <w:sz w:val="16"/>
          <w:szCs w:val="18"/>
        </w:rPr>
      </w:pPr>
    </w:p>
    <w:p w14:paraId="7E071746" w14:textId="77777777" w:rsidR="00360327" w:rsidRPr="00360327" w:rsidRDefault="00360327" w:rsidP="00360327">
      <w:pPr>
        <w:rPr>
          <w:rFonts w:ascii="Gotham Light" w:hAnsi="Gotham Light" w:cs="Arial"/>
          <w:sz w:val="16"/>
          <w:szCs w:val="18"/>
        </w:rPr>
      </w:pPr>
    </w:p>
    <w:p w14:paraId="464661EE" w14:textId="77777777" w:rsidR="00360327" w:rsidRPr="00360327" w:rsidRDefault="00360327" w:rsidP="00360327">
      <w:pPr>
        <w:rPr>
          <w:rFonts w:ascii="Gotham Light" w:hAnsi="Gotham Light" w:cs="Arial"/>
          <w:sz w:val="16"/>
          <w:szCs w:val="18"/>
        </w:rPr>
      </w:pPr>
    </w:p>
    <w:p w14:paraId="2EB1555B" w14:textId="77777777" w:rsidR="00360327" w:rsidRPr="00360327" w:rsidRDefault="00360327" w:rsidP="00360327">
      <w:pPr>
        <w:rPr>
          <w:rFonts w:ascii="Gotham Light" w:hAnsi="Gotham Light" w:cs="Arial"/>
          <w:sz w:val="16"/>
          <w:szCs w:val="18"/>
        </w:rPr>
      </w:pPr>
    </w:p>
    <w:p w14:paraId="61419D17" w14:textId="77777777" w:rsidR="00360327" w:rsidRPr="00360327" w:rsidRDefault="00360327" w:rsidP="00360327">
      <w:pPr>
        <w:rPr>
          <w:rFonts w:ascii="Gotham Light" w:hAnsi="Gotham Light" w:cs="Arial"/>
          <w:sz w:val="16"/>
          <w:szCs w:val="18"/>
        </w:rPr>
      </w:pPr>
    </w:p>
    <w:p w14:paraId="4BC6700F" w14:textId="77777777" w:rsidR="00360327" w:rsidRPr="00360327" w:rsidRDefault="00360327" w:rsidP="00360327">
      <w:pPr>
        <w:rPr>
          <w:rFonts w:ascii="Gotham Light" w:hAnsi="Gotham Light" w:cs="Arial"/>
          <w:sz w:val="16"/>
          <w:szCs w:val="18"/>
        </w:rPr>
      </w:pPr>
    </w:p>
    <w:p w14:paraId="3EC1D6CB" w14:textId="77777777" w:rsidR="00360327" w:rsidRPr="00360327" w:rsidRDefault="00360327" w:rsidP="00360327">
      <w:pPr>
        <w:rPr>
          <w:rFonts w:ascii="Gotham Light" w:hAnsi="Gotham Light" w:cs="Arial"/>
          <w:sz w:val="16"/>
          <w:szCs w:val="18"/>
        </w:rPr>
      </w:pPr>
    </w:p>
    <w:p w14:paraId="71C11DBB" w14:textId="77777777" w:rsidR="00360327" w:rsidRPr="00360327" w:rsidRDefault="00360327" w:rsidP="00360327">
      <w:pPr>
        <w:rPr>
          <w:rFonts w:ascii="Gotham Light" w:hAnsi="Gotham Light" w:cs="Arial"/>
          <w:sz w:val="16"/>
          <w:szCs w:val="18"/>
        </w:rPr>
      </w:pPr>
    </w:p>
    <w:p w14:paraId="12E3A620" w14:textId="77777777" w:rsidR="00360327" w:rsidRPr="00360327" w:rsidRDefault="00360327" w:rsidP="00360327">
      <w:pPr>
        <w:rPr>
          <w:rFonts w:ascii="Gotham Light" w:hAnsi="Gotham Light" w:cs="Arial"/>
          <w:sz w:val="16"/>
          <w:szCs w:val="18"/>
        </w:rPr>
      </w:pPr>
    </w:p>
    <w:p w14:paraId="4954D2D5" w14:textId="77777777" w:rsidR="00360327" w:rsidRPr="00360327" w:rsidRDefault="00360327" w:rsidP="00360327">
      <w:pPr>
        <w:rPr>
          <w:rFonts w:ascii="Gotham Light" w:hAnsi="Gotham Light" w:cs="Arial"/>
          <w:sz w:val="16"/>
          <w:szCs w:val="18"/>
        </w:rPr>
      </w:pPr>
    </w:p>
    <w:p w14:paraId="01A0F8DB" w14:textId="77777777" w:rsidR="00360327" w:rsidRDefault="00360327" w:rsidP="00360327">
      <w:pPr>
        <w:rPr>
          <w:rFonts w:ascii="Gotham Light" w:hAnsi="Gotham Light" w:cs="Arial"/>
          <w:sz w:val="16"/>
          <w:szCs w:val="18"/>
        </w:rPr>
      </w:pPr>
    </w:p>
    <w:p w14:paraId="34441344" w14:textId="77777777" w:rsidR="00360327" w:rsidRDefault="00360327" w:rsidP="00360327">
      <w:pPr>
        <w:rPr>
          <w:rFonts w:ascii="Gotham Light" w:hAnsi="Gotham Light" w:cs="Arial"/>
          <w:sz w:val="16"/>
          <w:szCs w:val="18"/>
        </w:rPr>
      </w:pPr>
    </w:p>
    <w:p w14:paraId="54CCC64F" w14:textId="77777777" w:rsidR="00360327" w:rsidRDefault="00360327" w:rsidP="00360327">
      <w:pPr>
        <w:rPr>
          <w:rFonts w:ascii="Gotham Light" w:hAnsi="Gotham Light" w:cs="Arial"/>
          <w:sz w:val="16"/>
          <w:szCs w:val="18"/>
        </w:rPr>
      </w:pPr>
    </w:p>
    <w:p w14:paraId="19882D4F" w14:textId="77777777" w:rsidR="00360327" w:rsidRDefault="00360327" w:rsidP="00360327">
      <w:pPr>
        <w:rPr>
          <w:rFonts w:ascii="Gotham Light" w:hAnsi="Gotham Light" w:cs="Arial"/>
          <w:sz w:val="16"/>
          <w:szCs w:val="18"/>
        </w:rPr>
      </w:pPr>
    </w:p>
    <w:p w14:paraId="40DFF889" w14:textId="77777777" w:rsidR="00360327" w:rsidRDefault="00360327" w:rsidP="00360327">
      <w:pPr>
        <w:rPr>
          <w:rFonts w:ascii="Gotham Light" w:hAnsi="Gotham Light" w:cs="Arial"/>
          <w:sz w:val="16"/>
          <w:szCs w:val="18"/>
        </w:rPr>
      </w:pP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53911AC3" w14:textId="77777777" w:rsidR="00360327" w:rsidRPr="00AC5C92" w:rsidRDefault="00360327" w:rsidP="00360327">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00BC9731" w14:textId="77777777" w:rsidR="00360327" w:rsidRPr="00AC5C92" w:rsidRDefault="00360327" w:rsidP="00360327">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5E00D8F0" w14:textId="77777777" w:rsidR="00360327" w:rsidRDefault="00360327" w:rsidP="00360327">
          <w:pPr>
            <w:tabs>
              <w:tab w:val="left" w:pos="-426"/>
            </w:tabs>
            <w:ind w:left="284" w:right="276"/>
            <w:jc w:val="both"/>
            <w:rPr>
              <w:rFonts w:ascii="Gotham Bold" w:hAnsi="Gotham Bold"/>
              <w:bCs/>
              <w:color w:val="404040" w:themeColor="text1" w:themeTint="BF"/>
              <w:sz w:val="17"/>
              <w:szCs w:val="17"/>
            </w:rPr>
          </w:pPr>
        </w:p>
        <w:p w14:paraId="618F5A7C" w14:textId="77777777" w:rsidR="00360327" w:rsidRDefault="00360327" w:rsidP="0036032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6"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538F308C" w14:textId="77777777" w:rsidR="00360327" w:rsidRPr="005668EE" w:rsidRDefault="00360327" w:rsidP="00360327">
          <w:pPr>
            <w:pStyle w:val="corpolettera"/>
            <w:ind w:left="284" w:right="276"/>
            <w:rPr>
              <w:rFonts w:ascii="Gotham Light" w:hAnsi="Gotham Light"/>
              <w:color w:val="262626" w:themeColor="text1" w:themeTint="D9"/>
              <w:sz w:val="17"/>
              <w:szCs w:val="17"/>
            </w:rPr>
          </w:pPr>
        </w:p>
        <w:p w14:paraId="37463B1C" w14:textId="77777777" w:rsidR="00360327" w:rsidRDefault="00360327" w:rsidP="0036032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1C566941" w14:textId="77777777" w:rsidR="00360327" w:rsidRPr="005668EE" w:rsidRDefault="00360327" w:rsidP="00360327">
          <w:pPr>
            <w:pStyle w:val="corpolettera"/>
            <w:ind w:left="284" w:right="276"/>
            <w:rPr>
              <w:rFonts w:ascii="Gotham Light" w:hAnsi="Gotham Light"/>
              <w:color w:val="262626" w:themeColor="text1" w:themeTint="D9"/>
              <w:sz w:val="17"/>
              <w:szCs w:val="17"/>
            </w:rPr>
          </w:pPr>
        </w:p>
        <w:p w14:paraId="3A10B26A" w14:textId="77777777" w:rsidR="00360327" w:rsidRPr="005668EE" w:rsidRDefault="00360327" w:rsidP="0036032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2D995125" w14:textId="77777777" w:rsidR="00360327" w:rsidRDefault="00360327" w:rsidP="00360327">
          <w:pPr>
            <w:pStyle w:val="corpolettera"/>
            <w:ind w:left="284" w:right="276"/>
            <w:rPr>
              <w:rFonts w:ascii="Gotham Light" w:hAnsi="Gotham Light"/>
              <w:color w:val="262626" w:themeColor="text1" w:themeTint="D9"/>
              <w:sz w:val="17"/>
              <w:szCs w:val="17"/>
            </w:rPr>
          </w:pPr>
        </w:p>
        <w:p w14:paraId="6DCABA9A" w14:textId="77777777" w:rsidR="00360327" w:rsidRPr="005668EE" w:rsidRDefault="00360327" w:rsidP="0036032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15658EB3" w14:textId="77777777" w:rsidR="00360327" w:rsidRPr="005668EE" w:rsidRDefault="00360327" w:rsidP="0036032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74201A1A" w14:textId="77777777" w:rsidR="00360327" w:rsidRPr="005668EE" w:rsidRDefault="00360327" w:rsidP="00360327">
          <w:pPr>
            <w:pStyle w:val="corpolettera"/>
            <w:ind w:left="284" w:right="276"/>
            <w:rPr>
              <w:rFonts w:ascii="Gotham Light" w:hAnsi="Gotham Light"/>
              <w:color w:val="262626" w:themeColor="text1" w:themeTint="D9"/>
              <w:sz w:val="17"/>
              <w:szCs w:val="17"/>
            </w:rPr>
          </w:pPr>
        </w:p>
        <w:p w14:paraId="0E9656AD" w14:textId="77777777" w:rsidR="00360327" w:rsidRPr="00B52D26" w:rsidRDefault="00360327" w:rsidP="00360327">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7"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3887EECF" w14:textId="77777777" w:rsidR="00360327" w:rsidRPr="00B52D26" w:rsidRDefault="00360327" w:rsidP="00360327">
          <w:pPr>
            <w:pStyle w:val="corpolettera"/>
            <w:ind w:left="426" w:right="276"/>
            <w:rPr>
              <w:rFonts w:ascii="Gotham Light" w:hAnsi="Gotham Light"/>
              <w:color w:val="262626" w:themeColor="text1" w:themeTint="D9"/>
              <w:sz w:val="17"/>
              <w:szCs w:val="17"/>
            </w:rPr>
          </w:pPr>
        </w:p>
        <w:p w14:paraId="51E14B5F" w14:textId="77777777" w:rsidR="00360327" w:rsidRPr="00AE22AC" w:rsidRDefault="00360327" w:rsidP="00360327">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8"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4B1562FD" w14:textId="77777777" w:rsidR="00360327" w:rsidRPr="00AE22AC" w:rsidRDefault="00360327" w:rsidP="00360327">
          <w:pPr>
            <w:pStyle w:val="corpolettera"/>
            <w:ind w:left="426" w:right="276"/>
            <w:rPr>
              <w:rFonts w:ascii="Gotham Light" w:hAnsi="Gotham Light"/>
              <w:color w:val="262626" w:themeColor="text1" w:themeTint="D9"/>
              <w:sz w:val="17"/>
              <w:szCs w:val="17"/>
            </w:rPr>
          </w:pPr>
        </w:p>
        <w:p w14:paraId="0E8357D5" w14:textId="77777777" w:rsidR="00360327" w:rsidRPr="00AE22AC" w:rsidRDefault="00360327" w:rsidP="00360327">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5FCD4AA3" w14:textId="77777777" w:rsidR="00360327" w:rsidRPr="00AE22AC" w:rsidRDefault="00360327" w:rsidP="00360327">
          <w:pPr>
            <w:pStyle w:val="corpolettera"/>
            <w:ind w:left="426" w:right="276"/>
            <w:rPr>
              <w:rFonts w:ascii="Gotham Light" w:hAnsi="Gotham Light"/>
              <w:color w:val="262626" w:themeColor="text1" w:themeTint="D9"/>
              <w:sz w:val="17"/>
              <w:szCs w:val="17"/>
            </w:rPr>
          </w:pPr>
        </w:p>
        <w:p w14:paraId="61B53B42" w14:textId="77777777" w:rsidR="00360327" w:rsidRPr="00AE22AC" w:rsidRDefault="00360327" w:rsidP="00360327">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00AF5056" w14:textId="77777777" w:rsidR="00360327" w:rsidRPr="00AE22AC" w:rsidRDefault="00360327" w:rsidP="00360327">
          <w:pPr>
            <w:pStyle w:val="corpolettera"/>
            <w:ind w:left="426" w:right="276"/>
            <w:rPr>
              <w:rFonts w:ascii="Gotham Light" w:hAnsi="Gotham Light"/>
              <w:color w:val="262626" w:themeColor="text1" w:themeTint="D9"/>
              <w:sz w:val="17"/>
              <w:szCs w:val="17"/>
            </w:rPr>
          </w:pPr>
        </w:p>
        <w:p w14:paraId="60A9A24C" w14:textId="77777777" w:rsidR="00360327" w:rsidRPr="00AE22AC" w:rsidRDefault="00360327" w:rsidP="00360327">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66C41A25" w14:textId="77777777" w:rsidR="00360327" w:rsidRPr="00AE22AC" w:rsidRDefault="00360327" w:rsidP="00360327">
          <w:pPr>
            <w:pStyle w:val="corpolettera"/>
            <w:ind w:left="426" w:right="276"/>
            <w:rPr>
              <w:rFonts w:ascii="Gotham Light" w:hAnsi="Gotham Light"/>
              <w:color w:val="262626" w:themeColor="text1" w:themeTint="D9"/>
              <w:sz w:val="17"/>
              <w:szCs w:val="17"/>
            </w:rPr>
          </w:pPr>
        </w:p>
        <w:p w14:paraId="0C2BEF43" w14:textId="77777777" w:rsidR="00360327" w:rsidRPr="00AE22AC" w:rsidRDefault="00360327" w:rsidP="00360327">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2" w:history="1">
            <w:r w:rsidRPr="00AE22AC">
              <w:rPr>
                <w:rStyle w:val="Collegamentoipertestuale"/>
                <w:rFonts w:ascii="Gotham Light" w:hAnsi="Gotham Light"/>
                <w:sz w:val="17"/>
                <w:szCs w:val="17"/>
              </w:rPr>
              <w:t xml:space="preserve"> Business school rankings from the Financial Times - FT.com</w:t>
            </w:r>
          </w:hyperlink>
        </w:p>
        <w:p w14:paraId="0C868D73" w14:textId="77777777" w:rsidR="00360327" w:rsidRPr="00AE22AC" w:rsidRDefault="00360327" w:rsidP="00360327">
          <w:pPr>
            <w:pStyle w:val="corpolettera"/>
            <w:ind w:left="426" w:right="276"/>
            <w:rPr>
              <w:rFonts w:ascii="Gotham Light" w:hAnsi="Gotham Light"/>
              <w:color w:val="262626" w:themeColor="text1" w:themeTint="D9"/>
              <w:sz w:val="17"/>
              <w:szCs w:val="17"/>
            </w:rPr>
          </w:pPr>
        </w:p>
        <w:p w14:paraId="20ED196B" w14:textId="77777777" w:rsidR="00360327" w:rsidRDefault="00360327" w:rsidP="00360327">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42F4F0E4" w14:textId="77777777" w:rsidR="00360327" w:rsidRPr="00F75AD1" w:rsidRDefault="00360327" w:rsidP="00360327">
          <w:pPr>
            <w:pStyle w:val="corpolettera"/>
            <w:ind w:left="704" w:right="276"/>
            <w:rPr>
              <w:rFonts w:ascii="Gotham Medium" w:hAnsi="Gotham Medium"/>
              <w:color w:val="404040" w:themeColor="text1" w:themeTint="BF"/>
              <w:sz w:val="17"/>
              <w:szCs w:val="17"/>
            </w:rPr>
          </w:pPr>
        </w:p>
        <w:p w14:paraId="49CA3E8F" w14:textId="77777777" w:rsidR="00360327" w:rsidRPr="00AE22AC" w:rsidRDefault="00360327" w:rsidP="00360327">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6ECEC4B8" w14:textId="77777777" w:rsidR="00360327" w:rsidRPr="00F75AD1" w:rsidRDefault="00360327" w:rsidP="00360327">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lastRenderedPageBreak/>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0D5DBFB5" w14:textId="77777777" w:rsidR="00360327" w:rsidRDefault="00360327" w:rsidP="00360327">
          <w:pPr>
            <w:pStyle w:val="corpolettera"/>
            <w:ind w:left="284" w:right="276"/>
            <w:rPr>
              <w:rFonts w:ascii="Gotham Light" w:hAnsi="Gotham Light"/>
              <w:color w:val="262626" w:themeColor="text1" w:themeTint="D9"/>
              <w:sz w:val="17"/>
              <w:szCs w:val="17"/>
            </w:rPr>
          </w:pPr>
        </w:p>
        <w:p w14:paraId="609035C7" w14:textId="77777777" w:rsidR="00360327" w:rsidRDefault="00360327" w:rsidP="0036032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76C07E2" w14:textId="77777777" w:rsidR="00360327" w:rsidRDefault="00360327" w:rsidP="00360327">
          <w:pPr>
            <w:pStyle w:val="corpolettera"/>
            <w:ind w:left="284" w:right="276"/>
            <w:rPr>
              <w:rFonts w:ascii="Gotham Light" w:hAnsi="Gotham Light"/>
              <w:color w:val="262626" w:themeColor="text1" w:themeTint="D9"/>
              <w:sz w:val="17"/>
              <w:szCs w:val="17"/>
            </w:rPr>
          </w:pPr>
        </w:p>
        <w:p w14:paraId="267734DB" w14:textId="77777777" w:rsidR="00360327" w:rsidRPr="00F75AD1" w:rsidRDefault="00360327" w:rsidP="0036032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46338189" w14:textId="77777777" w:rsidR="00360327" w:rsidRPr="00F75AD1" w:rsidRDefault="00360327" w:rsidP="00360327">
          <w:pPr>
            <w:pStyle w:val="corpolettera"/>
            <w:ind w:left="284" w:right="276"/>
            <w:rPr>
              <w:rFonts w:ascii="Gotham Medium" w:hAnsi="Gotham Medium"/>
              <w:color w:val="262626" w:themeColor="text1" w:themeTint="D9"/>
              <w:sz w:val="17"/>
              <w:szCs w:val="17"/>
            </w:rPr>
          </w:pPr>
        </w:p>
        <w:p w14:paraId="40FD45A7" w14:textId="77777777" w:rsidR="00360327" w:rsidRDefault="00360327" w:rsidP="00360327">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4F65EC30" w14:textId="77777777" w:rsidR="00360327" w:rsidRPr="00F30A54" w:rsidRDefault="00360327" w:rsidP="00360327">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1422C315" w14:textId="77777777" w:rsidR="00360327" w:rsidRPr="00F75AD1" w:rsidRDefault="00360327" w:rsidP="00360327">
          <w:pPr>
            <w:pStyle w:val="corpolettera"/>
            <w:ind w:left="284" w:right="276"/>
            <w:rPr>
              <w:rFonts w:ascii="Gotham Light" w:hAnsi="Gotham Light"/>
              <w:color w:val="262626" w:themeColor="text1" w:themeTint="D9"/>
              <w:sz w:val="17"/>
              <w:szCs w:val="17"/>
            </w:rPr>
          </w:pPr>
        </w:p>
        <w:p w14:paraId="14A2C7B6" w14:textId="77777777" w:rsidR="00360327" w:rsidRDefault="00360327" w:rsidP="0036032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43D444BE" w14:textId="77777777" w:rsidR="00360327" w:rsidRDefault="00360327" w:rsidP="00360327">
          <w:pPr>
            <w:pStyle w:val="corpolettera"/>
            <w:ind w:left="284" w:right="276"/>
            <w:rPr>
              <w:rFonts w:ascii="Gotham Light" w:hAnsi="Gotham Light"/>
              <w:color w:val="262626" w:themeColor="text1" w:themeTint="D9"/>
              <w:sz w:val="17"/>
              <w:szCs w:val="17"/>
            </w:rPr>
          </w:pPr>
        </w:p>
        <w:p w14:paraId="415E0CA2" w14:textId="77777777" w:rsidR="00360327" w:rsidRDefault="00360327" w:rsidP="0036032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50177400" w14:textId="77777777" w:rsidR="00360327" w:rsidRPr="00F75AD1" w:rsidRDefault="00360327" w:rsidP="00360327">
          <w:pPr>
            <w:pStyle w:val="corpolettera"/>
            <w:ind w:left="284" w:right="276"/>
            <w:rPr>
              <w:rFonts w:ascii="Gotham Light" w:hAnsi="Gotham Light"/>
              <w:color w:val="262626" w:themeColor="text1" w:themeTint="D9"/>
              <w:sz w:val="17"/>
              <w:szCs w:val="17"/>
            </w:rPr>
          </w:pPr>
        </w:p>
        <w:p w14:paraId="2EC9F2FA" w14:textId="77777777" w:rsidR="00360327" w:rsidRDefault="00360327" w:rsidP="0036032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147B2588" w14:textId="77777777" w:rsidR="00360327" w:rsidRPr="00F75AD1" w:rsidRDefault="00360327" w:rsidP="00360327">
          <w:pPr>
            <w:pStyle w:val="corpolettera"/>
            <w:ind w:left="284" w:right="276"/>
            <w:rPr>
              <w:rFonts w:ascii="Gotham Light" w:hAnsi="Gotham Light"/>
              <w:color w:val="262626" w:themeColor="text1" w:themeTint="D9"/>
              <w:sz w:val="17"/>
              <w:szCs w:val="17"/>
            </w:rPr>
          </w:pPr>
        </w:p>
        <w:p w14:paraId="535B9B89" w14:textId="77777777" w:rsidR="00360327" w:rsidRPr="00F75AD1" w:rsidRDefault="00360327" w:rsidP="0036032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7C6ABB65" w14:textId="77777777" w:rsidR="00360327" w:rsidRPr="00F75AD1" w:rsidRDefault="00360327" w:rsidP="00360327">
          <w:pPr>
            <w:pStyle w:val="corpolettera"/>
            <w:ind w:left="284" w:right="276"/>
            <w:rPr>
              <w:rFonts w:ascii="Gotham Medium" w:hAnsi="Gotham Medium"/>
              <w:color w:val="262626" w:themeColor="text1" w:themeTint="D9"/>
              <w:sz w:val="17"/>
              <w:szCs w:val="17"/>
            </w:rPr>
          </w:pPr>
        </w:p>
        <w:p w14:paraId="25A40FB9" w14:textId="77777777" w:rsidR="00360327" w:rsidRPr="00D82BC3" w:rsidRDefault="00360327" w:rsidP="00360327">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21FBF3C4" w14:textId="77777777" w:rsidR="00360327" w:rsidRPr="00D82BC3" w:rsidRDefault="00360327" w:rsidP="00360327">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3"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59C36B96" w14:textId="77777777" w:rsidR="00360327" w:rsidRPr="00D82BC3" w:rsidRDefault="00360327" w:rsidP="00360327">
          <w:pPr>
            <w:pStyle w:val="corpolettera"/>
            <w:ind w:left="284" w:right="276"/>
            <w:rPr>
              <w:rFonts w:ascii="Gotham Light" w:hAnsi="Gotham Light"/>
              <w:color w:val="262626" w:themeColor="text1" w:themeTint="D9"/>
              <w:sz w:val="17"/>
              <w:szCs w:val="17"/>
            </w:rPr>
          </w:pPr>
        </w:p>
        <w:p w14:paraId="39033AFA" w14:textId="77777777" w:rsidR="00360327" w:rsidRPr="00D82BC3" w:rsidRDefault="00360327" w:rsidP="00360327">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4BFA485C" w14:textId="77777777" w:rsidR="00360327" w:rsidRPr="00D82BC3" w:rsidRDefault="00360327" w:rsidP="00360327">
          <w:pPr>
            <w:pStyle w:val="corpolettera"/>
            <w:ind w:left="284" w:right="276"/>
            <w:rPr>
              <w:rFonts w:ascii="Gotham Light" w:hAnsi="Gotham Light"/>
              <w:color w:val="262626" w:themeColor="text1" w:themeTint="D9"/>
              <w:sz w:val="17"/>
              <w:szCs w:val="17"/>
            </w:rPr>
          </w:pPr>
        </w:p>
        <w:p w14:paraId="5BB6CC75" w14:textId="77777777" w:rsidR="00360327" w:rsidRPr="00D82BC3" w:rsidRDefault="00360327" w:rsidP="00360327">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0ECE98F2" w14:textId="77777777" w:rsidR="00360327" w:rsidRPr="00D82BC3" w:rsidRDefault="00360327" w:rsidP="00360327">
          <w:pPr>
            <w:pStyle w:val="corpolettera"/>
            <w:ind w:left="284" w:right="276"/>
            <w:rPr>
              <w:rFonts w:ascii="Gotham Light" w:hAnsi="Gotham Light"/>
              <w:color w:val="262626" w:themeColor="text1" w:themeTint="D9"/>
              <w:sz w:val="17"/>
              <w:szCs w:val="17"/>
            </w:rPr>
          </w:pPr>
        </w:p>
        <w:p w14:paraId="26CE39BB" w14:textId="77777777" w:rsidR="00360327" w:rsidRPr="00D82BC3" w:rsidRDefault="00360327" w:rsidP="00360327">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4"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50898F27" w14:textId="77777777" w:rsidR="00360327" w:rsidRDefault="00360327" w:rsidP="00360327">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4845AB4D" w14:textId="77777777" w:rsidR="00360327" w:rsidRDefault="00360327" w:rsidP="00360327">
          <w:pPr>
            <w:pStyle w:val="corpolettera"/>
            <w:ind w:left="284" w:right="276"/>
            <w:rPr>
              <w:rFonts w:ascii="Gotham Medium" w:hAnsi="Gotham Medium"/>
              <w:color w:val="262626" w:themeColor="text1" w:themeTint="D9"/>
              <w:sz w:val="17"/>
              <w:szCs w:val="17"/>
            </w:rPr>
          </w:pPr>
        </w:p>
        <w:p w14:paraId="33C98489" w14:textId="77777777" w:rsidR="00360327" w:rsidRDefault="00360327" w:rsidP="00360327">
          <w:pPr>
            <w:pStyle w:val="corpolettera"/>
            <w:ind w:left="284" w:right="276"/>
            <w:rPr>
              <w:rFonts w:ascii="Gotham Medium" w:hAnsi="Gotham Medium"/>
              <w:color w:val="262626" w:themeColor="text1" w:themeTint="D9"/>
              <w:sz w:val="17"/>
              <w:szCs w:val="17"/>
            </w:rPr>
          </w:pPr>
        </w:p>
        <w:p w14:paraId="54EE5442" w14:textId="77777777" w:rsidR="00360327" w:rsidRDefault="00360327" w:rsidP="00360327">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562355AC" w14:textId="77777777" w:rsidR="00360327" w:rsidRPr="00964934" w:rsidRDefault="00360327" w:rsidP="00360327">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249A7E54" w14:textId="77777777" w:rsidR="00360327" w:rsidRPr="00964934" w:rsidRDefault="00360327" w:rsidP="00360327">
          <w:pPr>
            <w:pStyle w:val="corpolettera"/>
            <w:ind w:left="284" w:right="276"/>
            <w:rPr>
              <w:rFonts w:ascii="Gotham Light" w:hAnsi="Gotham Light"/>
              <w:color w:val="262626" w:themeColor="text1" w:themeTint="D9"/>
              <w:sz w:val="17"/>
              <w:szCs w:val="17"/>
            </w:rPr>
          </w:pPr>
        </w:p>
        <w:p w14:paraId="55ED23FF" w14:textId="77777777" w:rsidR="00360327" w:rsidRPr="000911BA" w:rsidRDefault="00360327" w:rsidP="00360327">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058AD26B" w14:textId="77777777" w:rsidR="00360327" w:rsidRPr="000911BA" w:rsidRDefault="00360327" w:rsidP="00360327">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39B7121C" w14:textId="77777777" w:rsidR="00360327" w:rsidRPr="000911BA" w:rsidRDefault="00360327" w:rsidP="00360327">
          <w:pPr>
            <w:pStyle w:val="corpolettera"/>
            <w:ind w:left="284" w:right="276"/>
            <w:rPr>
              <w:rFonts w:ascii="Gotham Light" w:hAnsi="Gotham Light"/>
              <w:color w:val="262626" w:themeColor="text1" w:themeTint="D9"/>
              <w:sz w:val="17"/>
              <w:szCs w:val="17"/>
            </w:rPr>
          </w:pPr>
        </w:p>
        <w:p w14:paraId="3F3EA1B3" w14:textId="77777777" w:rsidR="00360327" w:rsidRPr="000911BA" w:rsidRDefault="00360327" w:rsidP="00360327">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60CE2E96" w14:textId="77777777" w:rsidR="00360327" w:rsidRPr="000911BA" w:rsidRDefault="00360327" w:rsidP="00360327">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lastRenderedPageBreak/>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60DE132C" w14:textId="77777777" w:rsidR="00360327" w:rsidRPr="006B17AB" w:rsidRDefault="00360327" w:rsidP="00360327">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4292614A" w14:textId="77777777" w:rsidR="00360327" w:rsidRPr="006B17AB" w:rsidRDefault="00360327" w:rsidP="00360327">
          <w:pPr>
            <w:pStyle w:val="corpolettera"/>
            <w:ind w:left="284" w:right="276"/>
            <w:rPr>
              <w:rFonts w:ascii="Gotham Light" w:hAnsi="Gotham Light"/>
              <w:color w:val="262626" w:themeColor="text1" w:themeTint="D9"/>
              <w:sz w:val="17"/>
              <w:szCs w:val="17"/>
            </w:rPr>
          </w:pPr>
        </w:p>
        <w:p w14:paraId="04AB39B7" w14:textId="77777777" w:rsidR="00360327" w:rsidRPr="006B17AB" w:rsidRDefault="00360327" w:rsidP="00360327">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37D1CF30" w14:textId="77777777" w:rsidR="00360327" w:rsidRPr="006B17AB" w:rsidRDefault="00360327" w:rsidP="00360327">
          <w:pPr>
            <w:ind w:left="284"/>
            <w:rPr>
              <w:rFonts w:ascii="Gotham Light" w:hAnsi="Gotham Light"/>
              <w:color w:val="262626" w:themeColor="text1" w:themeTint="D9"/>
              <w:sz w:val="17"/>
              <w:szCs w:val="17"/>
            </w:rPr>
          </w:pPr>
        </w:p>
        <w:p w14:paraId="070636A3" w14:textId="77777777" w:rsidR="00360327" w:rsidRPr="006B17AB" w:rsidRDefault="00360327" w:rsidP="00360327">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146AC8A9" w14:textId="77777777" w:rsidR="00360327" w:rsidRPr="006B17AB" w:rsidRDefault="00360327" w:rsidP="00360327">
          <w:pPr>
            <w:ind w:left="284"/>
            <w:rPr>
              <w:rFonts w:ascii="Gotham Light" w:hAnsi="Gotham Light"/>
              <w:color w:val="262626" w:themeColor="text1" w:themeTint="D9"/>
              <w:sz w:val="17"/>
              <w:szCs w:val="17"/>
            </w:rPr>
          </w:pPr>
        </w:p>
        <w:p w14:paraId="5FA0ACC5" w14:textId="77777777" w:rsidR="00360327" w:rsidRPr="006B17AB" w:rsidRDefault="00360327" w:rsidP="00360327">
          <w:pPr>
            <w:ind w:left="284"/>
            <w:rPr>
              <w:rFonts w:ascii="Gotham Light" w:hAnsi="Gotham Light"/>
              <w:color w:val="262626" w:themeColor="text1" w:themeTint="D9"/>
              <w:sz w:val="17"/>
              <w:szCs w:val="17"/>
            </w:rPr>
          </w:pPr>
        </w:p>
        <w:p w14:paraId="3210F64E" w14:textId="77777777" w:rsidR="00360327" w:rsidRDefault="00360327" w:rsidP="00360327">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4FC5E806" w14:textId="77777777" w:rsidR="00360327" w:rsidRDefault="00360327" w:rsidP="00360327">
          <w:pPr>
            <w:pStyle w:val="corpolettera"/>
            <w:ind w:left="284" w:right="276"/>
            <w:rPr>
              <w:rFonts w:ascii="Gotham Light" w:hAnsi="Gotham Light"/>
              <w:color w:val="262626" w:themeColor="text1" w:themeTint="D9"/>
              <w:sz w:val="17"/>
              <w:szCs w:val="17"/>
              <w:lang w:val="en-US"/>
            </w:rPr>
          </w:pPr>
        </w:p>
        <w:p w14:paraId="76631846" w14:textId="77777777" w:rsidR="00360327" w:rsidRPr="00A91BFE" w:rsidRDefault="00360327" w:rsidP="00360327">
          <w:pPr>
            <w:pStyle w:val="corpolettera"/>
            <w:ind w:left="284" w:right="276"/>
            <w:rPr>
              <w:rFonts w:ascii="Gotham Light" w:hAnsi="Gotham Light"/>
              <w:color w:val="262626" w:themeColor="text1" w:themeTint="D9"/>
              <w:sz w:val="17"/>
              <w:szCs w:val="17"/>
              <w:lang w:val="en-US"/>
            </w:rPr>
          </w:pPr>
        </w:p>
        <w:p w14:paraId="52A73D6C" w14:textId="77777777" w:rsidR="00360327" w:rsidRDefault="00000000" w:rsidP="00360327">
          <w:pPr>
            <w:pStyle w:val="corpolettera"/>
            <w:ind w:left="284" w:right="276"/>
            <w:rPr>
              <w:color w:val="404040" w:themeColor="text1" w:themeTint="BF"/>
              <w:sz w:val="17"/>
              <w:szCs w:val="17"/>
              <w:lang w:val="en-US"/>
            </w:rPr>
          </w:pPr>
        </w:p>
      </w:sdtContent>
    </w:sdt>
    <w:p w14:paraId="74EC4C25" w14:textId="5225D757" w:rsidR="00360327" w:rsidRDefault="00360327" w:rsidP="00360327">
      <w:pPr>
        <w:rPr>
          <w:rFonts w:ascii="Gotham Book" w:hAnsi="Gotham Book"/>
          <w:color w:val="404040" w:themeColor="text1" w:themeTint="BF"/>
          <w:sz w:val="17"/>
          <w:szCs w:val="17"/>
          <w:lang w:val="en-US"/>
        </w:rPr>
      </w:pP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28322792" w14:textId="77777777" w:rsidR="00360327" w:rsidRPr="00333697" w:rsidRDefault="00360327" w:rsidP="00360327">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2724D6E5" w14:textId="77777777" w:rsidR="00360327" w:rsidRPr="00333697" w:rsidRDefault="00360327" w:rsidP="00360327">
          <w:pPr>
            <w:tabs>
              <w:tab w:val="left" w:pos="-426"/>
            </w:tabs>
            <w:ind w:left="284" w:right="276"/>
            <w:jc w:val="both"/>
            <w:rPr>
              <w:rFonts w:ascii="Gotham Bold" w:hAnsi="Gotham Bold"/>
              <w:bCs/>
              <w:color w:val="404040" w:themeColor="text1" w:themeTint="BF"/>
              <w:sz w:val="17"/>
              <w:szCs w:val="17"/>
            </w:rPr>
          </w:pPr>
        </w:p>
        <w:p w14:paraId="4B54D446" w14:textId="77777777" w:rsidR="00360327" w:rsidRPr="00333697" w:rsidRDefault="00360327" w:rsidP="00360327">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10606D68" w14:textId="77777777" w:rsidR="00360327" w:rsidRPr="00333697" w:rsidRDefault="00360327" w:rsidP="0036032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5E51D871" w14:textId="77777777" w:rsidR="00360327" w:rsidRPr="00333697" w:rsidRDefault="00360327" w:rsidP="0036032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04E94098" w14:textId="77777777" w:rsidR="00360327" w:rsidRPr="00333697" w:rsidRDefault="00360327" w:rsidP="0036032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035FBD05" w14:textId="77777777" w:rsidR="00360327" w:rsidRPr="00333697" w:rsidRDefault="00360327" w:rsidP="0036032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0AE32C55" w14:textId="77777777" w:rsidR="00360327" w:rsidRPr="00333697" w:rsidRDefault="00360327" w:rsidP="00360327">
          <w:pPr>
            <w:pStyle w:val="corpolettera"/>
            <w:ind w:left="284" w:right="276"/>
            <w:rPr>
              <w:rFonts w:ascii="Gotham Medium" w:hAnsi="Gotham Medium"/>
              <w:color w:val="262626" w:themeColor="text1" w:themeTint="D9"/>
              <w:sz w:val="17"/>
              <w:szCs w:val="17"/>
            </w:rPr>
          </w:pPr>
        </w:p>
        <w:p w14:paraId="48285F3E" w14:textId="77777777" w:rsidR="00360327" w:rsidRPr="00333697" w:rsidRDefault="00360327" w:rsidP="00360327">
          <w:pPr>
            <w:pStyle w:val="corpolettera"/>
            <w:ind w:left="284" w:right="276"/>
            <w:rPr>
              <w:rFonts w:ascii="Gotham Medium" w:hAnsi="Gotham Medium"/>
              <w:color w:val="262626" w:themeColor="text1" w:themeTint="D9"/>
              <w:sz w:val="17"/>
              <w:szCs w:val="17"/>
            </w:rPr>
          </w:pPr>
        </w:p>
        <w:p w14:paraId="4FDAA75D" w14:textId="77777777" w:rsidR="00360327" w:rsidRPr="00333697" w:rsidRDefault="00360327" w:rsidP="00360327">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12536C76" w14:textId="77777777" w:rsidR="00360327" w:rsidRPr="00333697" w:rsidRDefault="00360327" w:rsidP="0036032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25749DE5" w14:textId="77777777" w:rsidR="00360327" w:rsidRPr="00333697" w:rsidRDefault="00360327" w:rsidP="0036032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05DA286C" w14:textId="77777777" w:rsidR="00360327" w:rsidRPr="00333697" w:rsidRDefault="00360327" w:rsidP="0036032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1D4D5CA0" w14:textId="77777777" w:rsidR="00360327" w:rsidRPr="00333697" w:rsidRDefault="00360327" w:rsidP="00360327">
          <w:pPr>
            <w:pStyle w:val="corpolettera"/>
            <w:ind w:left="284" w:right="276"/>
            <w:rPr>
              <w:rFonts w:ascii="Gotham Light" w:hAnsi="Gotham Light"/>
              <w:color w:val="262626" w:themeColor="text1" w:themeTint="D9"/>
              <w:sz w:val="17"/>
              <w:szCs w:val="17"/>
            </w:rPr>
          </w:pPr>
        </w:p>
        <w:p w14:paraId="3BE7321A" w14:textId="77777777" w:rsidR="00360327" w:rsidRPr="00333697" w:rsidRDefault="00360327" w:rsidP="00360327">
          <w:pPr>
            <w:pStyle w:val="corpolettera"/>
            <w:ind w:left="567" w:right="276" w:hanging="283"/>
            <w:rPr>
              <w:rFonts w:ascii="Gotham Medium" w:hAnsi="Gotham Medium"/>
              <w:color w:val="262626" w:themeColor="text1" w:themeTint="D9"/>
              <w:sz w:val="17"/>
              <w:szCs w:val="17"/>
            </w:rPr>
          </w:pPr>
        </w:p>
        <w:p w14:paraId="2F79F054" w14:textId="77777777" w:rsidR="00360327" w:rsidRPr="00333697" w:rsidRDefault="00360327" w:rsidP="00360327">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74059B08" w14:textId="77777777" w:rsidR="00360327" w:rsidRPr="00333697" w:rsidRDefault="00360327" w:rsidP="00360327">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16197DEA" w14:textId="77777777" w:rsidR="00360327" w:rsidRPr="00333697" w:rsidRDefault="00360327" w:rsidP="00360327">
          <w:pPr>
            <w:pStyle w:val="corpolettera"/>
            <w:ind w:left="284" w:right="276"/>
            <w:rPr>
              <w:rFonts w:ascii="Gotham Medium" w:hAnsi="Gotham Medium"/>
              <w:color w:val="262626" w:themeColor="text1" w:themeTint="D9"/>
              <w:sz w:val="17"/>
              <w:szCs w:val="17"/>
            </w:rPr>
          </w:pPr>
        </w:p>
        <w:p w14:paraId="6B004529" w14:textId="77777777" w:rsidR="00360327" w:rsidRPr="00333697" w:rsidRDefault="00000000" w:rsidP="00360327">
          <w:pPr>
            <w:pStyle w:val="corpolettera"/>
            <w:ind w:left="284" w:right="276"/>
            <w:rPr>
              <w:color w:val="404040" w:themeColor="text1" w:themeTint="BF"/>
              <w:sz w:val="17"/>
              <w:szCs w:val="17"/>
            </w:rPr>
          </w:pPr>
        </w:p>
      </w:sdtContent>
    </w:sdt>
    <w:p w14:paraId="046A16DB" w14:textId="77777777" w:rsidR="00360327" w:rsidRPr="00333697" w:rsidRDefault="00360327" w:rsidP="00360327">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74FB84D4" w14:textId="77777777" w:rsidR="00360327" w:rsidRPr="00333697" w:rsidRDefault="00360327" w:rsidP="00360327">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7023BED6" w14:textId="77777777" w:rsidR="00360327" w:rsidRPr="00333697" w:rsidRDefault="00360327" w:rsidP="00360327">
      <w:pPr>
        <w:pStyle w:val="corpolettera"/>
        <w:ind w:left="567" w:right="276" w:hanging="283"/>
        <w:rPr>
          <w:color w:val="404040" w:themeColor="text1" w:themeTint="BF"/>
          <w:sz w:val="17"/>
          <w:szCs w:val="17"/>
        </w:rPr>
      </w:pPr>
      <w:r w:rsidRPr="00333697">
        <w:rPr>
          <w:color w:val="404040" w:themeColor="text1" w:themeTint="BF"/>
          <w:sz w:val="17"/>
          <w:szCs w:val="17"/>
        </w:rPr>
        <w:lastRenderedPageBreak/>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265D0178" w14:textId="77777777" w:rsidR="00360327" w:rsidRPr="00D05C34" w:rsidRDefault="00360327" w:rsidP="00360327">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590E1775" w14:textId="77777777" w:rsidR="00360327" w:rsidRPr="00D05C34" w:rsidRDefault="00360327" w:rsidP="00360327">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0CA6CC8F" w14:textId="77777777" w:rsidR="00360327" w:rsidRPr="00D05C34" w:rsidRDefault="00360327" w:rsidP="00360327">
      <w:pPr>
        <w:pStyle w:val="corpolettera"/>
        <w:ind w:left="0" w:right="276"/>
        <w:rPr>
          <w:color w:val="404040" w:themeColor="text1" w:themeTint="BF"/>
          <w:sz w:val="17"/>
          <w:szCs w:val="17"/>
        </w:rPr>
      </w:pPr>
    </w:p>
    <w:p w14:paraId="76023062" w14:textId="77777777" w:rsidR="00360327" w:rsidRPr="00D05C34" w:rsidRDefault="00360327" w:rsidP="00360327">
      <w:pPr>
        <w:pStyle w:val="corpolettera"/>
        <w:ind w:left="567" w:right="276" w:hanging="283"/>
        <w:rPr>
          <w:color w:val="404040" w:themeColor="text1" w:themeTint="BF"/>
          <w:sz w:val="17"/>
          <w:szCs w:val="17"/>
        </w:rPr>
      </w:pPr>
    </w:p>
    <w:p w14:paraId="4D0726C6" w14:textId="77777777" w:rsidR="00360327" w:rsidRPr="00D05C34" w:rsidRDefault="00360327" w:rsidP="0036032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2667477B" w14:textId="77777777" w:rsidR="00360327" w:rsidRPr="00D05C34" w:rsidRDefault="00360327" w:rsidP="0036032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632E1372" w14:textId="77777777" w:rsidR="00360327" w:rsidRPr="00D05C34" w:rsidRDefault="00360327" w:rsidP="00360327">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79ACED7A" w14:textId="77777777" w:rsidR="00360327" w:rsidRPr="00D05C34" w:rsidRDefault="00360327" w:rsidP="00360327">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7A1F6531" w14:textId="77777777" w:rsidR="00360327" w:rsidRPr="00D05C34" w:rsidRDefault="00360327" w:rsidP="00360327">
      <w:pPr>
        <w:pStyle w:val="corpolettera"/>
        <w:ind w:left="567" w:right="276" w:hanging="283"/>
        <w:rPr>
          <w:color w:val="404040" w:themeColor="text1" w:themeTint="BF"/>
          <w:sz w:val="17"/>
          <w:szCs w:val="17"/>
        </w:rPr>
      </w:pPr>
    </w:p>
    <w:p w14:paraId="2179FD04" w14:textId="77777777" w:rsidR="00360327" w:rsidRPr="00D05C34" w:rsidRDefault="00360327" w:rsidP="00360327">
      <w:pPr>
        <w:pStyle w:val="corpolettera"/>
        <w:ind w:left="567" w:right="276" w:hanging="283"/>
        <w:rPr>
          <w:color w:val="404040" w:themeColor="text1" w:themeTint="BF"/>
          <w:sz w:val="17"/>
          <w:szCs w:val="17"/>
        </w:rPr>
      </w:pPr>
    </w:p>
    <w:p w14:paraId="5FEC51CD" w14:textId="77777777" w:rsidR="00360327" w:rsidRPr="00D05C34" w:rsidRDefault="00360327" w:rsidP="0036032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080B0D07" w14:textId="77777777" w:rsidR="00360327" w:rsidRPr="00D05C34" w:rsidRDefault="00360327" w:rsidP="0036032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2AFF7A12" w14:textId="77777777" w:rsidR="00360327" w:rsidRPr="00D05C34" w:rsidRDefault="00360327" w:rsidP="00360327">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25FAC4AE" w14:textId="77777777" w:rsidR="00360327" w:rsidRPr="00D05C34" w:rsidRDefault="00360327" w:rsidP="00360327">
      <w:pPr>
        <w:pStyle w:val="corpolettera"/>
        <w:ind w:left="567" w:right="276" w:hanging="283"/>
        <w:rPr>
          <w:color w:val="404040" w:themeColor="text1" w:themeTint="BF"/>
          <w:sz w:val="17"/>
          <w:szCs w:val="17"/>
        </w:rPr>
      </w:pPr>
    </w:p>
    <w:p w14:paraId="20580D45" w14:textId="77777777" w:rsidR="00360327" w:rsidRPr="00D05C34" w:rsidRDefault="00360327" w:rsidP="00360327">
      <w:pPr>
        <w:pStyle w:val="corpolettera"/>
        <w:ind w:left="567" w:right="276" w:hanging="283"/>
        <w:rPr>
          <w:color w:val="404040" w:themeColor="text1" w:themeTint="BF"/>
          <w:sz w:val="17"/>
          <w:szCs w:val="17"/>
        </w:rPr>
      </w:pPr>
    </w:p>
    <w:p w14:paraId="6D01E389" w14:textId="77777777" w:rsidR="00360327" w:rsidRPr="00D05C34" w:rsidRDefault="00360327" w:rsidP="0036032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7C82E5F1" w14:textId="77777777" w:rsidR="00360327" w:rsidRPr="00D05C34" w:rsidRDefault="00360327" w:rsidP="0036032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44BC5366" w14:textId="77777777" w:rsidR="00360327" w:rsidRPr="00D05C34" w:rsidRDefault="00360327" w:rsidP="00360327">
      <w:pPr>
        <w:pStyle w:val="corpolettera"/>
        <w:ind w:left="567" w:right="276" w:hanging="283"/>
        <w:rPr>
          <w:color w:val="404040" w:themeColor="text1" w:themeTint="BF"/>
          <w:sz w:val="17"/>
          <w:szCs w:val="17"/>
        </w:rPr>
      </w:pPr>
    </w:p>
    <w:p w14:paraId="07D84BD8" w14:textId="77777777" w:rsidR="00360327" w:rsidRPr="00D05C34" w:rsidRDefault="00360327" w:rsidP="00360327">
      <w:pPr>
        <w:pStyle w:val="corpolettera"/>
        <w:ind w:left="567" w:right="276" w:hanging="283"/>
        <w:rPr>
          <w:color w:val="404040" w:themeColor="text1" w:themeTint="BF"/>
          <w:sz w:val="17"/>
          <w:szCs w:val="17"/>
        </w:rPr>
      </w:pPr>
    </w:p>
    <w:p w14:paraId="0FE26481" w14:textId="77777777" w:rsidR="00360327" w:rsidRPr="00D05C34" w:rsidRDefault="00360327" w:rsidP="0036032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7B3663D4" w14:textId="77777777" w:rsidR="00360327" w:rsidRPr="00D05C34" w:rsidRDefault="00360327" w:rsidP="0036032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70A0BA58" w14:textId="77777777" w:rsidR="00360327" w:rsidRPr="00D05C34" w:rsidRDefault="00360327" w:rsidP="00360327">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6119A566" w14:textId="77777777" w:rsidR="00360327" w:rsidRPr="00D05C34" w:rsidRDefault="00360327" w:rsidP="00360327">
      <w:pPr>
        <w:pStyle w:val="corpolettera"/>
        <w:ind w:left="567" w:right="276" w:hanging="283"/>
        <w:rPr>
          <w:color w:val="404040" w:themeColor="text1" w:themeTint="BF"/>
          <w:sz w:val="17"/>
          <w:szCs w:val="17"/>
        </w:rPr>
      </w:pPr>
    </w:p>
    <w:p w14:paraId="2FEB1565" w14:textId="77777777" w:rsidR="00360327" w:rsidRPr="00D05C34" w:rsidRDefault="00360327" w:rsidP="00360327">
      <w:pPr>
        <w:pStyle w:val="corpolettera"/>
        <w:ind w:left="567" w:right="276" w:hanging="283"/>
        <w:rPr>
          <w:color w:val="404040" w:themeColor="text1" w:themeTint="BF"/>
          <w:sz w:val="17"/>
          <w:szCs w:val="17"/>
        </w:rPr>
      </w:pPr>
    </w:p>
    <w:p w14:paraId="68A08746" w14:textId="77777777" w:rsidR="00360327" w:rsidRPr="00D05C34" w:rsidRDefault="00360327" w:rsidP="0036032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7172827C" w14:textId="77777777" w:rsidR="00360327" w:rsidRPr="00D05C34" w:rsidRDefault="00360327" w:rsidP="0036032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5104CB21" w14:textId="77777777" w:rsidR="00360327" w:rsidRPr="00D05C34" w:rsidRDefault="00360327" w:rsidP="00360327">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3FF18309" w14:textId="77777777" w:rsidR="00360327" w:rsidRPr="00D05C34" w:rsidRDefault="00360327" w:rsidP="00360327">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2F3CC624" w14:textId="77777777" w:rsidR="00360327" w:rsidRPr="00D05C34" w:rsidRDefault="00360327" w:rsidP="00360327">
      <w:pPr>
        <w:pStyle w:val="corpolettera"/>
        <w:ind w:left="567" w:right="276" w:hanging="283"/>
        <w:rPr>
          <w:color w:val="404040" w:themeColor="text1" w:themeTint="BF"/>
          <w:sz w:val="17"/>
          <w:szCs w:val="17"/>
        </w:rPr>
      </w:pPr>
    </w:p>
    <w:p w14:paraId="498A0CB3" w14:textId="77777777" w:rsidR="00360327" w:rsidRPr="00D05C34" w:rsidRDefault="00360327" w:rsidP="00360327">
      <w:pPr>
        <w:pStyle w:val="corpolettera"/>
        <w:ind w:left="567" w:right="276" w:hanging="283"/>
        <w:rPr>
          <w:color w:val="404040" w:themeColor="text1" w:themeTint="BF"/>
          <w:sz w:val="17"/>
          <w:szCs w:val="17"/>
        </w:rPr>
      </w:pPr>
    </w:p>
    <w:p w14:paraId="5015FCA7" w14:textId="77777777" w:rsidR="00360327" w:rsidRPr="00914CD6" w:rsidRDefault="00360327" w:rsidP="00360327">
      <w:pPr>
        <w:pStyle w:val="corpolettera"/>
        <w:ind w:left="284" w:right="276"/>
        <w:rPr>
          <w:color w:val="404040" w:themeColor="text1" w:themeTint="BF"/>
          <w:sz w:val="17"/>
          <w:szCs w:val="17"/>
        </w:rPr>
      </w:pPr>
    </w:p>
    <w:p w14:paraId="3C5CEA30" w14:textId="77777777" w:rsidR="00360327" w:rsidRPr="00360327" w:rsidRDefault="00360327" w:rsidP="00360327">
      <w:pPr>
        <w:rPr>
          <w:rFonts w:ascii="Gotham Light" w:hAnsi="Gotham Light" w:cs="Arial"/>
          <w:sz w:val="16"/>
          <w:szCs w:val="18"/>
        </w:rPr>
      </w:pPr>
    </w:p>
    <w:p w14:paraId="6049710A" w14:textId="77777777" w:rsidR="00360327" w:rsidRPr="00360327" w:rsidRDefault="00360327" w:rsidP="00360327">
      <w:pPr>
        <w:rPr>
          <w:rFonts w:ascii="Gotham Light" w:hAnsi="Gotham Light" w:cs="Arial"/>
          <w:sz w:val="16"/>
          <w:szCs w:val="18"/>
        </w:rPr>
      </w:pPr>
    </w:p>
    <w:sectPr w:rsidR="00360327" w:rsidRPr="00360327" w:rsidSect="00F86B16">
      <w:footerReference w:type="default" r:id="rId2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44B89C" w14:textId="77777777" w:rsidR="00F86B16" w:rsidRDefault="00F86B16" w:rsidP="00864CD5">
      <w:r>
        <w:separator/>
      </w:r>
    </w:p>
  </w:endnote>
  <w:endnote w:type="continuationSeparator" w:id="0">
    <w:p w14:paraId="77D1194E" w14:textId="77777777" w:rsidR="00F86B16" w:rsidRDefault="00F86B16"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107063" w14:textId="7121F60E"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5B48D49" w14:textId="3EE97497" w:rsidR="00864CD5" w:rsidRPr="00382198" w:rsidRDefault="00D64C38"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3B88C38" wp14:editId="2E930615">
          <wp:simplePos x="0" y="0"/>
          <wp:positionH relativeFrom="column">
            <wp:posOffset>-95249</wp:posOffset>
          </wp:positionH>
          <wp:positionV relativeFrom="paragraph">
            <wp:posOffset>128905</wp:posOffset>
          </wp:positionV>
          <wp:extent cx="1589314" cy="685800"/>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050" cy="69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D052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4DBAEFE"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AD5097D"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79D9B143"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F7241AA" w14:textId="77777777" w:rsidR="00864CD5" w:rsidRPr="00382198" w:rsidRDefault="00864CD5"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4D4DE701" w14:textId="509DC17A"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C63B35" w14:textId="77777777" w:rsidR="00F86B16" w:rsidRDefault="00F86B16" w:rsidP="00864CD5">
      <w:r>
        <w:separator/>
      </w:r>
    </w:p>
  </w:footnote>
  <w:footnote w:type="continuationSeparator" w:id="0">
    <w:p w14:paraId="0CC3CF2A" w14:textId="77777777" w:rsidR="00F86B16" w:rsidRDefault="00F86B16" w:rsidP="00864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988704377">
    <w:abstractNumId w:val="0"/>
  </w:num>
  <w:num w:numId="2" w16cid:durableId="9884800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forms" w:formatting="1" w:enforcement="1" w:cryptProviderType="rsaAES" w:cryptAlgorithmClass="hash" w:cryptAlgorithmType="typeAny" w:cryptAlgorithmSid="14" w:cryptSpinCount="100000" w:hash="hq3D1/45ilRMTY38N9rMdVo9bxZKnQDt6FQ+QY+Z7duYwo8yiYCm0eFe7RhBQwme9YZTnYz4Wxebj7+w/+ZqWg==" w:salt="mFpsFSc5p8XuLL29BmzhQ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zU3NjA1MARCMyUdpeDU4uLM/DyQAqNaAASGYQEsAAAA"/>
  </w:docVars>
  <w:rsids>
    <w:rsidRoot w:val="008C594A"/>
    <w:rsid w:val="000160C9"/>
    <w:rsid w:val="000C33FB"/>
    <w:rsid w:val="000E516B"/>
    <w:rsid w:val="00130BC3"/>
    <w:rsid w:val="00193FDB"/>
    <w:rsid w:val="001C079E"/>
    <w:rsid w:val="00211009"/>
    <w:rsid w:val="00212E09"/>
    <w:rsid w:val="00291508"/>
    <w:rsid w:val="002B1A59"/>
    <w:rsid w:val="00310503"/>
    <w:rsid w:val="00325A83"/>
    <w:rsid w:val="0035342F"/>
    <w:rsid w:val="00360327"/>
    <w:rsid w:val="00364012"/>
    <w:rsid w:val="003F112E"/>
    <w:rsid w:val="00406467"/>
    <w:rsid w:val="004072B0"/>
    <w:rsid w:val="00416FB4"/>
    <w:rsid w:val="00472E23"/>
    <w:rsid w:val="004D74A1"/>
    <w:rsid w:val="004D77D9"/>
    <w:rsid w:val="004E081F"/>
    <w:rsid w:val="004F5D1F"/>
    <w:rsid w:val="00504FF5"/>
    <w:rsid w:val="0052680E"/>
    <w:rsid w:val="005631CE"/>
    <w:rsid w:val="00582C93"/>
    <w:rsid w:val="005C32CB"/>
    <w:rsid w:val="005C561D"/>
    <w:rsid w:val="0061224E"/>
    <w:rsid w:val="00637737"/>
    <w:rsid w:val="00674CA1"/>
    <w:rsid w:val="006963E0"/>
    <w:rsid w:val="006A5C1C"/>
    <w:rsid w:val="006C11CD"/>
    <w:rsid w:val="007B188D"/>
    <w:rsid w:val="007B47E5"/>
    <w:rsid w:val="007D2E89"/>
    <w:rsid w:val="00833A16"/>
    <w:rsid w:val="008355D9"/>
    <w:rsid w:val="00864CD5"/>
    <w:rsid w:val="00874489"/>
    <w:rsid w:val="008A70B4"/>
    <w:rsid w:val="008C594A"/>
    <w:rsid w:val="008D776F"/>
    <w:rsid w:val="009004E4"/>
    <w:rsid w:val="009117E3"/>
    <w:rsid w:val="009352E1"/>
    <w:rsid w:val="00981753"/>
    <w:rsid w:val="00990FE4"/>
    <w:rsid w:val="009A0805"/>
    <w:rsid w:val="009A6728"/>
    <w:rsid w:val="00A45AA5"/>
    <w:rsid w:val="00A66FA2"/>
    <w:rsid w:val="00AC0449"/>
    <w:rsid w:val="00AC34BF"/>
    <w:rsid w:val="00AC77CC"/>
    <w:rsid w:val="00B010EC"/>
    <w:rsid w:val="00B44E72"/>
    <w:rsid w:val="00B810E4"/>
    <w:rsid w:val="00BA584A"/>
    <w:rsid w:val="00C010D5"/>
    <w:rsid w:val="00CB7D91"/>
    <w:rsid w:val="00D32215"/>
    <w:rsid w:val="00D35DAD"/>
    <w:rsid w:val="00D61E91"/>
    <w:rsid w:val="00D64C38"/>
    <w:rsid w:val="00D672F9"/>
    <w:rsid w:val="00D85603"/>
    <w:rsid w:val="00DC2405"/>
    <w:rsid w:val="00DC418A"/>
    <w:rsid w:val="00DD1A87"/>
    <w:rsid w:val="00E50DA5"/>
    <w:rsid w:val="00E536A2"/>
    <w:rsid w:val="00E87552"/>
    <w:rsid w:val="00EB3ACC"/>
    <w:rsid w:val="00ED2CC9"/>
    <w:rsid w:val="00F00649"/>
    <w:rsid w:val="00F86B16"/>
    <w:rsid w:val="00FC563A"/>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0FBC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360327"/>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8020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associationofmbas.com/privacy-state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qs.com/privacy-poli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efmdglobal.org/privacy-polic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bbs.unibo.it" TargetMode="External"/><Relationship Id="rId20" Type="http://schemas.openxmlformats.org/officeDocument/2006/relationships/hyperlink" Target="https://asfor.it/it/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mailto:gdpr@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www.bbs.unibo.i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csb.ed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bschoolportal.ft.com/privacy-policy"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6F357334B754DABAD16589041ED150E"/>
        <w:category>
          <w:name w:val="Generale"/>
          <w:gallery w:val="placeholder"/>
        </w:category>
        <w:types>
          <w:type w:val="bbPlcHdr"/>
        </w:types>
        <w:behaviors>
          <w:behavior w:val="content"/>
        </w:behaviors>
        <w:guid w:val="{AA6E2AA9-3EB4-4533-A3FA-7065C025ABDB}"/>
      </w:docPartPr>
      <w:docPartBody>
        <w:p w:rsidR="00B5499B" w:rsidRDefault="00AC47CC" w:rsidP="00AC47CC">
          <w:pPr>
            <w:pStyle w:val="66F357334B754DABAD16589041ED150E"/>
          </w:pPr>
          <w:r w:rsidRPr="009D401F">
            <w:rPr>
              <w:rStyle w:val="Testosegnaposto"/>
            </w:rPr>
            <w:t>Fare clic o toccare qui per immettere il testo.</w:t>
          </w:r>
        </w:p>
      </w:docPartBody>
    </w:docPart>
    <w:docPart>
      <w:docPartPr>
        <w:name w:val="0450741CDA584D7A81C0DFAB97612814"/>
        <w:category>
          <w:name w:val="Generale"/>
          <w:gallery w:val="placeholder"/>
        </w:category>
        <w:types>
          <w:type w:val="bbPlcHdr"/>
        </w:types>
        <w:behaviors>
          <w:behavior w:val="content"/>
        </w:behaviors>
        <w:guid w:val="{D411C46D-E4DF-447D-B040-510007DFCEDA}"/>
      </w:docPartPr>
      <w:docPartBody>
        <w:p w:rsidR="00B5499B" w:rsidRDefault="00AC47CC" w:rsidP="00AC47CC">
          <w:pPr>
            <w:pStyle w:val="0450741CDA584D7A81C0DFAB97612814"/>
          </w:pPr>
          <w:r w:rsidRPr="009D401F">
            <w:rPr>
              <w:rStyle w:val="Testosegnaposto"/>
            </w:rPr>
            <w:t>Fare clic o toccare qui per immettere una data.</w:t>
          </w:r>
        </w:p>
      </w:docPartBody>
    </w:docPart>
    <w:docPart>
      <w:docPartPr>
        <w:name w:val="2E5F0CACF2A84949B43CD68DC3D5E1E8"/>
        <w:category>
          <w:name w:val="Generale"/>
          <w:gallery w:val="placeholder"/>
        </w:category>
        <w:types>
          <w:type w:val="bbPlcHdr"/>
        </w:types>
        <w:behaviors>
          <w:behavior w:val="content"/>
        </w:behaviors>
        <w:guid w:val="{71A303E2-89D1-41E4-9065-84E773892682}"/>
      </w:docPartPr>
      <w:docPartBody>
        <w:p w:rsidR="00B5499B" w:rsidRDefault="00AC47CC" w:rsidP="00AC47CC">
          <w:pPr>
            <w:pStyle w:val="2E5F0CACF2A84949B43CD68DC3D5E1E8"/>
          </w:pPr>
          <w:r w:rsidRPr="009D401F">
            <w:rPr>
              <w:rStyle w:val="Testosegnaposto"/>
            </w:rPr>
            <w:t>Fare clic o toccare qui per immettere il testo.</w:t>
          </w:r>
        </w:p>
      </w:docPartBody>
    </w:docPart>
    <w:docPart>
      <w:docPartPr>
        <w:name w:val="B07812267BE44CF4977E7DB0675677F3"/>
        <w:category>
          <w:name w:val="Generale"/>
          <w:gallery w:val="placeholder"/>
        </w:category>
        <w:types>
          <w:type w:val="bbPlcHdr"/>
        </w:types>
        <w:behaviors>
          <w:behavior w:val="content"/>
        </w:behaviors>
        <w:guid w:val="{C2C02B6F-1214-4C38-9CD7-EBE25F514FA1}"/>
      </w:docPartPr>
      <w:docPartBody>
        <w:p w:rsidR="00B5499B" w:rsidRDefault="00AC47CC" w:rsidP="00AC47CC">
          <w:pPr>
            <w:pStyle w:val="B07812267BE44CF4977E7DB0675677F3"/>
          </w:pPr>
          <w:r w:rsidRPr="009D401F">
            <w:rPr>
              <w:rStyle w:val="Testosegnaposto"/>
            </w:rPr>
            <w:t>Fare clic o toccare qui per immettere il testo.</w:t>
          </w:r>
        </w:p>
      </w:docPartBody>
    </w:docPart>
    <w:docPart>
      <w:docPartPr>
        <w:name w:val="CED17E54934B46DDADFFC6F0FE524F86"/>
        <w:category>
          <w:name w:val="Generale"/>
          <w:gallery w:val="placeholder"/>
        </w:category>
        <w:types>
          <w:type w:val="bbPlcHdr"/>
        </w:types>
        <w:behaviors>
          <w:behavior w:val="content"/>
        </w:behaviors>
        <w:guid w:val="{2A10BC69-CB9C-4148-AD97-15B4F097917B}"/>
      </w:docPartPr>
      <w:docPartBody>
        <w:p w:rsidR="00B5499B" w:rsidRDefault="00AC47CC" w:rsidP="00AC47CC">
          <w:pPr>
            <w:pStyle w:val="CED17E54934B46DDADFFC6F0FE524F86"/>
          </w:pPr>
          <w:r w:rsidRPr="009D401F">
            <w:rPr>
              <w:rStyle w:val="Testosegnaposto"/>
            </w:rPr>
            <w:t>Fare clic o toccare qui per immettere il testo.</w:t>
          </w:r>
        </w:p>
      </w:docPartBody>
    </w:docPart>
    <w:docPart>
      <w:docPartPr>
        <w:name w:val="94515AEB24BB45729E642D7942B7104B"/>
        <w:category>
          <w:name w:val="Generale"/>
          <w:gallery w:val="placeholder"/>
        </w:category>
        <w:types>
          <w:type w:val="bbPlcHdr"/>
        </w:types>
        <w:behaviors>
          <w:behavior w:val="content"/>
        </w:behaviors>
        <w:guid w:val="{6DB79461-52D7-40E8-A639-EADE12164F91}"/>
      </w:docPartPr>
      <w:docPartBody>
        <w:p w:rsidR="00B5499B" w:rsidRDefault="00AC47CC" w:rsidP="00AC47CC">
          <w:pPr>
            <w:pStyle w:val="94515AEB24BB45729E642D7942B7104B"/>
          </w:pPr>
          <w:r w:rsidRPr="009D401F">
            <w:rPr>
              <w:rStyle w:val="Testosegnaposto"/>
            </w:rPr>
            <w:t>Fare clic o toccare qui per immettere il testo.</w:t>
          </w:r>
        </w:p>
      </w:docPartBody>
    </w:docPart>
    <w:docPart>
      <w:docPartPr>
        <w:name w:val="62E8302DCD1549A988758F2FA658A6D6"/>
        <w:category>
          <w:name w:val="Generale"/>
          <w:gallery w:val="placeholder"/>
        </w:category>
        <w:types>
          <w:type w:val="bbPlcHdr"/>
        </w:types>
        <w:behaviors>
          <w:behavior w:val="content"/>
        </w:behaviors>
        <w:guid w:val="{B2F9E200-CF52-4E17-A94E-4EE3B3B0772A}"/>
      </w:docPartPr>
      <w:docPartBody>
        <w:p w:rsidR="00B5499B" w:rsidRDefault="00AC47CC" w:rsidP="00AC47CC">
          <w:pPr>
            <w:pStyle w:val="62E8302DCD1549A988758F2FA658A6D6"/>
          </w:pPr>
          <w:r w:rsidRPr="004F70F1">
            <w:rPr>
              <w:rStyle w:val="Testosegnaposto"/>
            </w:rPr>
            <w:t>Fare clic o toccare qui per immettere il testo.</w:t>
          </w:r>
        </w:p>
      </w:docPartBody>
    </w:docPart>
    <w:docPart>
      <w:docPartPr>
        <w:name w:val="2DD6113606A34D55B8F51A096D3BC696"/>
        <w:category>
          <w:name w:val="Generale"/>
          <w:gallery w:val="placeholder"/>
        </w:category>
        <w:types>
          <w:type w:val="bbPlcHdr"/>
        </w:types>
        <w:behaviors>
          <w:behavior w:val="content"/>
        </w:behaviors>
        <w:guid w:val="{D4AD9D84-9373-4981-8E44-EF6285B0ACE9}"/>
      </w:docPartPr>
      <w:docPartBody>
        <w:p w:rsidR="00B5499B" w:rsidRDefault="00AC47CC" w:rsidP="00AC47CC">
          <w:pPr>
            <w:pStyle w:val="2DD6113606A34D55B8F51A096D3BC696"/>
          </w:pPr>
          <w:r w:rsidRPr="009D401F">
            <w:rPr>
              <w:rStyle w:val="Testosegnaposto"/>
            </w:rPr>
            <w:t>Fare clic o toccare qui per immettere il testo.</w:t>
          </w:r>
        </w:p>
      </w:docPartBody>
    </w:docPart>
    <w:docPart>
      <w:docPartPr>
        <w:name w:val="D1A004B330A1439292DE66FD16F0D90F"/>
        <w:category>
          <w:name w:val="Generale"/>
          <w:gallery w:val="placeholder"/>
        </w:category>
        <w:types>
          <w:type w:val="bbPlcHdr"/>
        </w:types>
        <w:behaviors>
          <w:behavior w:val="content"/>
        </w:behaviors>
        <w:guid w:val="{CC0F4D4C-B306-4AD1-982A-E31402EF06D9}"/>
      </w:docPartPr>
      <w:docPartBody>
        <w:p w:rsidR="00362951" w:rsidRDefault="00B5499B" w:rsidP="00B5499B">
          <w:pPr>
            <w:pStyle w:val="D1A004B330A1439292DE66FD16F0D90F"/>
          </w:pPr>
          <w:r w:rsidRPr="009D401F">
            <w:rPr>
              <w:rStyle w:val="Testosegnaposto"/>
            </w:rPr>
            <w:t>Fare clic o toccare qui per immettere il testo.</w:t>
          </w:r>
        </w:p>
      </w:docPartBody>
    </w:docPart>
    <w:docPart>
      <w:docPartPr>
        <w:name w:val="F48C9716DEF5404B90AEC5254AFD6505"/>
        <w:category>
          <w:name w:val="Generale"/>
          <w:gallery w:val="placeholder"/>
        </w:category>
        <w:types>
          <w:type w:val="bbPlcHdr"/>
        </w:types>
        <w:behaviors>
          <w:behavior w:val="content"/>
        </w:behaviors>
        <w:guid w:val="{40DD7E33-ACEA-4ADD-AC16-BAA8168E013E}"/>
      </w:docPartPr>
      <w:docPartBody>
        <w:p w:rsidR="00F67E8D" w:rsidRDefault="00D87490" w:rsidP="00D87490">
          <w:pPr>
            <w:pStyle w:val="F48C9716DEF5404B90AEC5254AFD6505"/>
          </w:pPr>
          <w:r w:rsidRPr="009D401F">
            <w:rPr>
              <w:rStyle w:val="Testosegnaposto"/>
            </w:rPr>
            <w:t>Fare clic o toccare qui per immettere una data.</w:t>
          </w:r>
        </w:p>
      </w:docPartBody>
    </w:docPart>
    <w:docPart>
      <w:docPartPr>
        <w:name w:val="D7FE635D0B184AAB8EBE53F19E994772"/>
        <w:category>
          <w:name w:val="Generale"/>
          <w:gallery w:val="placeholder"/>
        </w:category>
        <w:types>
          <w:type w:val="bbPlcHdr"/>
        </w:types>
        <w:behaviors>
          <w:behavior w:val="content"/>
        </w:behaviors>
        <w:guid w:val="{8B748A06-2989-42AB-BCF0-DB60DC0378A4}"/>
      </w:docPartPr>
      <w:docPartBody>
        <w:p w:rsidR="003F07CF" w:rsidRDefault="0041502B" w:rsidP="0041502B">
          <w:pPr>
            <w:pStyle w:val="D7FE635D0B184AAB8EBE53F19E994772"/>
          </w:pPr>
          <w:r w:rsidRPr="009D401F">
            <w:rPr>
              <w:rStyle w:val="Testosegnaposto"/>
            </w:rPr>
            <w:t>Fare clic o toccare qui per immettere il testo.</w:t>
          </w:r>
        </w:p>
      </w:docPartBody>
    </w:docPart>
    <w:docPart>
      <w:docPartPr>
        <w:name w:val="127274DCA91A41FEBE9E16DDC1A29036"/>
        <w:category>
          <w:name w:val="Generale"/>
          <w:gallery w:val="placeholder"/>
        </w:category>
        <w:types>
          <w:type w:val="bbPlcHdr"/>
        </w:types>
        <w:behaviors>
          <w:behavior w:val="content"/>
        </w:behaviors>
        <w:guid w:val="{BE237ABA-E2A0-4F51-95D3-432ACD6DAF19}"/>
      </w:docPartPr>
      <w:docPartBody>
        <w:p w:rsidR="003F07CF" w:rsidRDefault="0041502B" w:rsidP="0041502B">
          <w:pPr>
            <w:pStyle w:val="127274DCA91A41FEBE9E16DDC1A29036"/>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7CC"/>
    <w:rsid w:val="0005168C"/>
    <w:rsid w:val="00362951"/>
    <w:rsid w:val="0039594A"/>
    <w:rsid w:val="003F07CF"/>
    <w:rsid w:val="0041502B"/>
    <w:rsid w:val="00504F78"/>
    <w:rsid w:val="00921EBD"/>
    <w:rsid w:val="00951245"/>
    <w:rsid w:val="00AC47CC"/>
    <w:rsid w:val="00B5499B"/>
    <w:rsid w:val="00D87490"/>
    <w:rsid w:val="00F67E8D"/>
    <w:rsid w:val="00F7663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1502B"/>
    <w:rPr>
      <w:color w:val="808080"/>
    </w:rPr>
  </w:style>
  <w:style w:type="paragraph" w:customStyle="1" w:styleId="66F357334B754DABAD16589041ED150E">
    <w:name w:val="66F357334B754DABAD16589041ED150E"/>
    <w:rsid w:val="00AC47CC"/>
  </w:style>
  <w:style w:type="paragraph" w:customStyle="1" w:styleId="0450741CDA584D7A81C0DFAB97612814">
    <w:name w:val="0450741CDA584D7A81C0DFAB97612814"/>
    <w:rsid w:val="00AC47CC"/>
  </w:style>
  <w:style w:type="paragraph" w:customStyle="1" w:styleId="2E5F0CACF2A84949B43CD68DC3D5E1E8">
    <w:name w:val="2E5F0CACF2A84949B43CD68DC3D5E1E8"/>
    <w:rsid w:val="00AC47CC"/>
  </w:style>
  <w:style w:type="paragraph" w:customStyle="1" w:styleId="B07812267BE44CF4977E7DB0675677F3">
    <w:name w:val="B07812267BE44CF4977E7DB0675677F3"/>
    <w:rsid w:val="00AC47CC"/>
  </w:style>
  <w:style w:type="paragraph" w:customStyle="1" w:styleId="CED17E54934B46DDADFFC6F0FE524F86">
    <w:name w:val="CED17E54934B46DDADFFC6F0FE524F86"/>
    <w:rsid w:val="00AC47CC"/>
  </w:style>
  <w:style w:type="paragraph" w:customStyle="1" w:styleId="94515AEB24BB45729E642D7942B7104B">
    <w:name w:val="94515AEB24BB45729E642D7942B7104B"/>
    <w:rsid w:val="00AC47CC"/>
  </w:style>
  <w:style w:type="paragraph" w:customStyle="1" w:styleId="62E8302DCD1549A988758F2FA658A6D6">
    <w:name w:val="62E8302DCD1549A988758F2FA658A6D6"/>
    <w:rsid w:val="00AC47CC"/>
  </w:style>
  <w:style w:type="paragraph" w:customStyle="1" w:styleId="2DD6113606A34D55B8F51A096D3BC696">
    <w:name w:val="2DD6113606A34D55B8F51A096D3BC696"/>
    <w:rsid w:val="00AC47CC"/>
  </w:style>
  <w:style w:type="paragraph" w:customStyle="1" w:styleId="D1A004B330A1439292DE66FD16F0D90F">
    <w:name w:val="D1A004B330A1439292DE66FD16F0D90F"/>
    <w:rsid w:val="00B5499B"/>
  </w:style>
  <w:style w:type="paragraph" w:customStyle="1" w:styleId="F48C9716DEF5404B90AEC5254AFD6505">
    <w:name w:val="F48C9716DEF5404B90AEC5254AFD6505"/>
    <w:rsid w:val="00D87490"/>
  </w:style>
  <w:style w:type="paragraph" w:customStyle="1" w:styleId="D7FE635D0B184AAB8EBE53F19E994772">
    <w:name w:val="D7FE635D0B184AAB8EBE53F19E994772"/>
    <w:rsid w:val="0041502B"/>
    <w:rPr>
      <w:kern w:val="2"/>
      <w14:ligatures w14:val="standardContextual"/>
    </w:rPr>
  </w:style>
  <w:style w:type="paragraph" w:customStyle="1" w:styleId="127274DCA91A41FEBE9E16DDC1A29036">
    <w:name w:val="127274DCA91A41FEBE9E16DDC1A29036"/>
    <w:rsid w:val="0041502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Props1.xml><?xml version="1.0" encoding="utf-8"?>
<ds:datastoreItem xmlns:ds="http://schemas.openxmlformats.org/officeDocument/2006/customXml" ds:itemID="{4C52CBE8-645D-4DE2-8652-A13FD559C677}">
  <ds:schemaRefs>
    <ds:schemaRef ds:uri="http://schemas.microsoft.com/sharepoint/v3/contenttype/forms"/>
  </ds:schemaRefs>
</ds:datastoreItem>
</file>

<file path=customXml/itemProps2.xml><?xml version="1.0" encoding="utf-8"?>
<ds:datastoreItem xmlns:ds="http://schemas.openxmlformats.org/officeDocument/2006/customXml" ds:itemID="{DB4E5BDA-375F-4D39-8B86-F0AB0939F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7AA69C-FEBB-4B10-BF8D-4304AFC13C86}">
  <ds:schemaRefs>
    <ds:schemaRef ds:uri="http://schemas.openxmlformats.org/officeDocument/2006/bibliography"/>
  </ds:schemaRefs>
</ds:datastoreItem>
</file>

<file path=customXml/itemProps4.xml><?xml version="1.0" encoding="utf-8"?>
<ds:datastoreItem xmlns:ds="http://schemas.openxmlformats.org/officeDocument/2006/customXml" ds:itemID="{72FAF20E-D73F-42E2-9F73-A7003A0D8076}">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862</Words>
  <Characters>39114</Characters>
  <Application>Microsoft Office Word</Application>
  <DocSecurity>0</DocSecurity>
  <Lines>325</Lines>
  <Paragraphs>9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co Iannino</cp:lastModifiedBy>
  <cp:revision>31</cp:revision>
  <cp:lastPrinted>2019-11-07T14:07:00Z</cp:lastPrinted>
  <dcterms:created xsi:type="dcterms:W3CDTF">2020-07-21T14:13:00Z</dcterms:created>
  <dcterms:modified xsi:type="dcterms:W3CDTF">2024-04-0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MediaServiceImageTags">
    <vt:lpwstr/>
  </property>
</Properties>
</file>